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C24C63" w14:textId="77777777" w:rsidR="00042E3A" w:rsidRDefault="00646F6F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USE CASE MODEL</w:t>
      </w:r>
    </w:p>
    <w:p w14:paraId="62F9431C" w14:textId="77777777" w:rsidR="00042E3A" w:rsidRDefault="00646F6F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Tutor Application</w:t>
      </w:r>
    </w:p>
    <w:p w14:paraId="0F907E83" w14:textId="77777777" w:rsidR="00042E3A" w:rsidRDefault="00646F6F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Hannah </w:t>
      </w:r>
      <w:proofErr w:type="spellStart"/>
      <w:r>
        <w:rPr>
          <w:color w:val="000000"/>
          <w:sz w:val="20"/>
          <w:szCs w:val="20"/>
        </w:rPr>
        <w:t>Yelle</w:t>
      </w:r>
      <w:proofErr w:type="spellEnd"/>
      <w:r>
        <w:rPr>
          <w:color w:val="000000"/>
          <w:sz w:val="20"/>
          <w:szCs w:val="20"/>
        </w:rPr>
        <w:t xml:space="preserve">, Chase Pisone, </w:t>
      </w:r>
      <w:proofErr w:type="spellStart"/>
      <w:r>
        <w:rPr>
          <w:color w:val="000000"/>
          <w:sz w:val="20"/>
          <w:szCs w:val="20"/>
        </w:rPr>
        <w:t>Klei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Bendo</w:t>
      </w:r>
      <w:proofErr w:type="spellEnd"/>
      <w:r>
        <w:rPr>
          <w:color w:val="000000"/>
          <w:sz w:val="20"/>
          <w:szCs w:val="20"/>
        </w:rPr>
        <w:t xml:space="preserve">, Calvin Mueller, Hunter </w:t>
      </w:r>
      <w:proofErr w:type="spellStart"/>
      <w:r>
        <w:rPr>
          <w:color w:val="000000"/>
          <w:sz w:val="20"/>
          <w:szCs w:val="20"/>
        </w:rPr>
        <w:t>McDaniels</w:t>
      </w:r>
      <w:proofErr w:type="spellEnd"/>
      <w:r>
        <w:rPr>
          <w:color w:val="000000"/>
          <w:sz w:val="20"/>
          <w:szCs w:val="20"/>
        </w:rPr>
        <w:t>-Rossiter</w:t>
      </w:r>
    </w:p>
    <w:p w14:paraId="35522C4D" w14:textId="77777777" w:rsidR="00042E3A" w:rsidRDefault="00042E3A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32"/>
          <w:szCs w:val="32"/>
        </w:rPr>
      </w:pPr>
    </w:p>
    <w:p w14:paraId="2C7A4F1B" w14:textId="77777777" w:rsidR="00042E3A" w:rsidRDefault="00646F6F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Table of Contents:</w:t>
      </w:r>
    </w:p>
    <w:p w14:paraId="6B397D12" w14:textId="77777777" w:rsidR="00042E3A" w:rsidRDefault="00646F6F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Models:</w:t>
      </w:r>
    </w:p>
    <w:p w14:paraId="17801992" w14:textId="77777777" w:rsidR="00042E3A" w:rsidRDefault="00646F6F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agram 1</w:t>
      </w:r>
    </w:p>
    <w:p w14:paraId="2861BD99" w14:textId="77777777" w:rsidR="00042E3A" w:rsidRDefault="00646F6F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agram 2</w:t>
      </w:r>
    </w:p>
    <w:p w14:paraId="48B35BF7" w14:textId="77777777" w:rsidR="00042E3A" w:rsidRDefault="00646F6F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Diagram 1 use cases:</w:t>
      </w:r>
    </w:p>
    <w:p w14:paraId="23DBF437" w14:textId="77777777" w:rsidR="00042E3A" w:rsidRDefault="00646F6F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11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Private message</w:t>
      </w:r>
    </w:p>
    <w:p w14:paraId="4834A185" w14:textId="77777777" w:rsidR="00042E3A" w:rsidRDefault="00646F6F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11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Log In</w:t>
      </w:r>
    </w:p>
    <w:p w14:paraId="2625465B" w14:textId="77777777" w:rsidR="00042E3A" w:rsidRDefault="00646F6F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11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Verify Password</w:t>
      </w:r>
    </w:p>
    <w:p w14:paraId="7F08DF21" w14:textId="77777777" w:rsidR="00042E3A" w:rsidRDefault="00646F6F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11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splay Error Message</w:t>
      </w:r>
    </w:p>
    <w:p w14:paraId="1264FF89" w14:textId="77777777" w:rsidR="00042E3A" w:rsidRDefault="00646F6F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11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reate Profile</w:t>
      </w:r>
    </w:p>
    <w:p w14:paraId="47ABD8B3" w14:textId="77777777" w:rsidR="00042E3A" w:rsidRDefault="00646F6F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reate Student Profile</w:t>
      </w:r>
    </w:p>
    <w:p w14:paraId="26A53221" w14:textId="77777777" w:rsidR="00042E3A" w:rsidRDefault="00646F6F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reate Tutor Profile</w:t>
      </w:r>
    </w:p>
    <w:p w14:paraId="2A80F36E" w14:textId="77777777" w:rsidR="00042E3A" w:rsidRDefault="00646F6F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11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earch Tutors</w:t>
      </w:r>
    </w:p>
    <w:p w14:paraId="30079BD4" w14:textId="77777777" w:rsidR="00042E3A" w:rsidRDefault="00646F6F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11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hoose Transaction</w:t>
      </w:r>
    </w:p>
    <w:p w14:paraId="2EF1D7D4" w14:textId="77777777" w:rsidR="00042E3A" w:rsidRDefault="00646F6F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11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Make Payment</w:t>
      </w:r>
    </w:p>
    <w:p w14:paraId="0EF1A241" w14:textId="77777777" w:rsidR="00042E3A" w:rsidRDefault="00646F6F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11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rect Deposit</w:t>
      </w:r>
    </w:p>
    <w:p w14:paraId="66EA60F7" w14:textId="77777777" w:rsidR="00042E3A" w:rsidRDefault="00646F6F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11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Apply to Tutor</w:t>
      </w:r>
    </w:p>
    <w:p w14:paraId="4896DD44" w14:textId="77777777" w:rsidR="00042E3A" w:rsidRDefault="00646F6F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Diagram 2 use cases:</w:t>
      </w:r>
    </w:p>
    <w:p w14:paraId="5EB34501" w14:textId="77777777" w:rsidR="00042E3A" w:rsidRDefault="00646F6F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11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 Connect with other Tutees</w:t>
      </w:r>
    </w:p>
    <w:p w14:paraId="1E6B2642" w14:textId="77777777" w:rsidR="00042E3A" w:rsidRDefault="00646F6F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11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alendar</w:t>
      </w:r>
    </w:p>
    <w:p w14:paraId="0FA7853A" w14:textId="77777777" w:rsidR="00042E3A" w:rsidRDefault="00646F6F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11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chedule Comparison</w:t>
      </w:r>
    </w:p>
    <w:p w14:paraId="28AEADFB" w14:textId="77777777" w:rsidR="00042E3A" w:rsidRDefault="00646F6F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11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upport Page</w:t>
      </w:r>
    </w:p>
    <w:p w14:paraId="50553A98" w14:textId="77777777" w:rsidR="00042E3A" w:rsidRDefault="00646F6F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11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Tutor Resources</w:t>
      </w:r>
    </w:p>
    <w:p w14:paraId="70B5ACD6" w14:textId="77777777" w:rsidR="00042E3A" w:rsidRDefault="00646F6F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11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View profile </w:t>
      </w:r>
    </w:p>
    <w:p w14:paraId="04B482DC" w14:textId="77777777" w:rsidR="00042E3A" w:rsidRDefault="00646F6F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View Student Profile</w:t>
      </w:r>
    </w:p>
    <w:p w14:paraId="1C0CE1CE" w14:textId="77777777" w:rsidR="00042E3A" w:rsidRDefault="00646F6F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View Tutors Profile</w:t>
      </w:r>
    </w:p>
    <w:p w14:paraId="353F51EF" w14:textId="77777777" w:rsidR="00042E3A" w:rsidRDefault="00042E3A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8"/>
          <w:szCs w:val="28"/>
        </w:rPr>
      </w:pPr>
    </w:p>
    <w:p w14:paraId="59371D35" w14:textId="77777777" w:rsidR="00042E3A" w:rsidRDefault="00042E3A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8"/>
          <w:szCs w:val="28"/>
        </w:rPr>
      </w:pPr>
    </w:p>
    <w:p w14:paraId="32685CDC" w14:textId="77777777" w:rsidR="00042E3A" w:rsidRDefault="00042E3A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8"/>
          <w:szCs w:val="28"/>
        </w:rPr>
      </w:pPr>
    </w:p>
    <w:p w14:paraId="68BF3F42" w14:textId="77777777" w:rsidR="00042E3A" w:rsidRDefault="00042E3A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8"/>
          <w:szCs w:val="28"/>
        </w:rPr>
      </w:pPr>
    </w:p>
    <w:p w14:paraId="0BEAB0EE" w14:textId="77777777" w:rsidR="00042E3A" w:rsidRDefault="00042E3A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8"/>
          <w:szCs w:val="28"/>
        </w:rPr>
      </w:pPr>
    </w:p>
    <w:p w14:paraId="459247CB" w14:textId="77777777" w:rsidR="00042E3A" w:rsidRDefault="00042E3A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8"/>
          <w:szCs w:val="28"/>
        </w:rPr>
      </w:pPr>
    </w:p>
    <w:p w14:paraId="17D90C78" w14:textId="77777777" w:rsidR="00042E3A" w:rsidRDefault="00042E3A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8"/>
          <w:szCs w:val="28"/>
        </w:rPr>
      </w:pPr>
    </w:p>
    <w:p w14:paraId="7CC00346" w14:textId="77777777" w:rsidR="00042E3A" w:rsidRDefault="00042E3A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8"/>
          <w:szCs w:val="28"/>
        </w:rPr>
      </w:pPr>
    </w:p>
    <w:p w14:paraId="6D4A90A9" w14:textId="77777777" w:rsidR="00042E3A" w:rsidRDefault="00042E3A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8"/>
          <w:szCs w:val="28"/>
        </w:rPr>
      </w:pPr>
    </w:p>
    <w:p w14:paraId="609C8387" w14:textId="77777777" w:rsidR="00042E3A" w:rsidRDefault="00042E3A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8"/>
          <w:szCs w:val="28"/>
        </w:rPr>
      </w:pPr>
    </w:p>
    <w:p w14:paraId="6F6EADAD" w14:textId="77777777" w:rsidR="00042E3A" w:rsidRDefault="00646F6F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  <w:sz w:val="28"/>
          <w:szCs w:val="28"/>
        </w:rPr>
        <w:t>DIAGRAM 1:</w:t>
      </w:r>
    </w:p>
    <w:p w14:paraId="0409CBAC" w14:textId="77777777" w:rsidR="00042E3A" w:rsidRDefault="00042E3A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8"/>
          <w:szCs w:val="28"/>
        </w:rPr>
      </w:pPr>
    </w:p>
    <w:p w14:paraId="06D748D9" w14:textId="77777777" w:rsidR="00042E3A" w:rsidRDefault="00646F6F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8"/>
          <w:szCs w:val="28"/>
        </w:rPr>
      </w:pPr>
      <w:r>
        <w:rPr>
          <w:b/>
          <w:noProof/>
          <w:color w:val="000000"/>
          <w:sz w:val="28"/>
          <w:szCs w:val="28"/>
        </w:rPr>
        <w:drawing>
          <wp:inline distT="0" distB="0" distL="0" distR="0" wp14:anchorId="241C37BB" wp14:editId="6992D6F3">
            <wp:extent cx="5943600" cy="6524625"/>
            <wp:effectExtent l="0" t="0" r="0" b="0"/>
            <wp:docPr id="4" name="image1.jpg" descr="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Diagram&#10;&#10;Description automatically generated"/>
                    <pic:cNvPicPr preferRelativeResize="0"/>
                  </pic:nvPicPr>
                  <pic:blipFill>
                    <a:blip r:embed="rId6"/>
                    <a:srcRect b="150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246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C126BA0" w14:textId="77777777" w:rsidR="00042E3A" w:rsidRDefault="00042E3A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8"/>
          <w:szCs w:val="28"/>
        </w:rPr>
      </w:pPr>
    </w:p>
    <w:p w14:paraId="39B794D8" w14:textId="77777777" w:rsidR="00042E3A" w:rsidRDefault="00042E3A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8"/>
          <w:szCs w:val="28"/>
        </w:rPr>
      </w:pPr>
    </w:p>
    <w:p w14:paraId="52D5F364" w14:textId="77777777" w:rsidR="00042E3A" w:rsidRDefault="00042E3A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8"/>
          <w:szCs w:val="28"/>
        </w:rPr>
      </w:pPr>
    </w:p>
    <w:p w14:paraId="74E723C2" w14:textId="77777777" w:rsidR="00042E3A" w:rsidRDefault="00042E3A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8"/>
          <w:szCs w:val="28"/>
        </w:rPr>
      </w:pPr>
    </w:p>
    <w:p w14:paraId="6253C0E9" w14:textId="77777777" w:rsidR="00042E3A" w:rsidRDefault="00042E3A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8"/>
          <w:szCs w:val="28"/>
        </w:rPr>
      </w:pPr>
    </w:p>
    <w:p w14:paraId="421C992A" w14:textId="77777777" w:rsidR="00042E3A" w:rsidRDefault="00042E3A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8"/>
          <w:szCs w:val="28"/>
        </w:rPr>
      </w:pPr>
    </w:p>
    <w:p w14:paraId="5E2CB706" w14:textId="77777777" w:rsidR="00042E3A" w:rsidRDefault="00646F6F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DIAGRAM 2:</w:t>
      </w:r>
    </w:p>
    <w:p w14:paraId="78B729FB" w14:textId="09A12AFD" w:rsidR="00042E3A" w:rsidRDefault="00B3254A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32"/>
          <w:szCs w:val="32"/>
        </w:rPr>
      </w:pPr>
      <w:r>
        <w:rPr>
          <w:b/>
          <w:noProof/>
          <w:color w:val="000000"/>
          <w:sz w:val="32"/>
          <w:szCs w:val="32"/>
        </w:rPr>
        <w:drawing>
          <wp:inline distT="0" distB="0" distL="0" distR="0" wp14:anchorId="06FAE229" wp14:editId="7EBB2331">
            <wp:extent cx="5943600" cy="7691755"/>
            <wp:effectExtent l="0" t="0" r="0" b="0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28DC7" w14:textId="77777777" w:rsidR="00042E3A" w:rsidRDefault="00042E3A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32"/>
          <w:szCs w:val="32"/>
        </w:rPr>
      </w:pPr>
    </w:p>
    <w:p w14:paraId="1995CE0F" w14:textId="77777777" w:rsidR="00042E3A" w:rsidRDefault="00042E3A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32"/>
          <w:szCs w:val="32"/>
        </w:rPr>
      </w:pPr>
    </w:p>
    <w:p w14:paraId="230EC2DC" w14:textId="77777777" w:rsidR="00042E3A" w:rsidRDefault="00042E3A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32"/>
          <w:szCs w:val="32"/>
        </w:rPr>
      </w:pPr>
    </w:p>
    <w:p w14:paraId="08562840" w14:textId="77777777" w:rsidR="00042E3A" w:rsidRDefault="00042E3A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32"/>
          <w:szCs w:val="32"/>
        </w:rPr>
      </w:pPr>
    </w:p>
    <w:p w14:paraId="6C52C6CF" w14:textId="77777777" w:rsidR="00042E3A" w:rsidRDefault="00042E3A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32"/>
          <w:szCs w:val="32"/>
        </w:rPr>
      </w:pPr>
    </w:p>
    <w:p w14:paraId="3EA1EFCE" w14:textId="77777777" w:rsidR="00042E3A" w:rsidRDefault="00042E3A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32"/>
          <w:szCs w:val="32"/>
        </w:rPr>
      </w:pPr>
    </w:p>
    <w:p w14:paraId="65798E5F" w14:textId="77777777" w:rsidR="00042E3A" w:rsidRDefault="00042E3A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32"/>
          <w:szCs w:val="32"/>
        </w:rPr>
      </w:pPr>
    </w:p>
    <w:p w14:paraId="0357B8DE" w14:textId="77777777" w:rsidR="00042E3A" w:rsidRDefault="00042E3A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32"/>
          <w:szCs w:val="32"/>
        </w:rPr>
      </w:pPr>
    </w:p>
    <w:p w14:paraId="575BD4C5" w14:textId="77777777" w:rsidR="00042E3A" w:rsidRDefault="00646F6F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  <w:sz w:val="32"/>
          <w:szCs w:val="32"/>
        </w:rPr>
        <w:t>Diagram 1 Use Cases</w:t>
      </w:r>
      <w:r>
        <w:rPr>
          <w:rFonts w:ascii="Calibri" w:eastAsia="Calibri" w:hAnsi="Calibri" w:cs="Calibri"/>
          <w:b/>
          <w:color w:val="000000"/>
          <w:sz w:val="32"/>
          <w:szCs w:val="32"/>
        </w:rPr>
        <w:br/>
      </w:r>
    </w:p>
    <w:tbl>
      <w:tblPr>
        <w:tblStyle w:val="a"/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3076"/>
        <w:gridCol w:w="1603"/>
        <w:gridCol w:w="4679"/>
        <w:gridCol w:w="1132"/>
      </w:tblGrid>
      <w:tr w:rsidR="00042E3A" w14:paraId="1C6CB8E0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FE6547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color w:val="000000"/>
                <w:sz w:val="32"/>
                <w:szCs w:val="32"/>
              </w:rPr>
            </w:pPr>
            <w:r>
              <w:rPr>
                <w:b/>
                <w:color w:val="000000"/>
                <w:sz w:val="32"/>
                <w:szCs w:val="32"/>
              </w:rPr>
              <w:t xml:space="preserve">Title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803B38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  <w:sz w:val="32"/>
                <w:szCs w:val="32"/>
              </w:rPr>
              <w:t>Send Private Message</w:t>
            </w:r>
          </w:p>
        </w:tc>
      </w:tr>
      <w:tr w:rsidR="00042E3A" w14:paraId="3E1ED8A2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FD219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Descrip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FDC0B8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3FD73526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 xml:space="preserve">Enables users to message each other in private. </w:t>
            </w:r>
          </w:p>
        </w:tc>
      </w:tr>
      <w:tr w:rsidR="00042E3A" w14:paraId="14594345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6992E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3639EF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00</w:t>
            </w:r>
          </w:p>
        </w:tc>
      </w:tr>
      <w:tr w:rsidR="00042E3A" w14:paraId="7DCC2D12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765F7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3866CA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</w:tr>
      <w:tr w:rsidR="00042E3A" w14:paraId="39E1054F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E9F5A4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ystem Under Design: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14FD8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Tutor Application</w:t>
            </w:r>
          </w:p>
        </w:tc>
      </w:tr>
      <w:tr w:rsidR="00042E3A" w14:paraId="4DF54281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957A80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imary Actor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8928F6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General User</w:t>
            </w:r>
          </w:p>
        </w:tc>
      </w:tr>
      <w:tr w:rsidR="00042E3A" w14:paraId="1B25A88F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05203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articipant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B281A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None</w:t>
            </w:r>
          </w:p>
        </w:tc>
      </w:tr>
      <w:tr w:rsidR="00042E3A" w14:paraId="463B4B38" w14:textId="77777777">
        <w:trPr>
          <w:trHeight w:val="49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C0403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Goal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6BE4F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Users expect to send a message to another user, and see messages sent by other users.</w:t>
            </w:r>
          </w:p>
        </w:tc>
      </w:tr>
      <w:tr w:rsidR="00042E3A" w14:paraId="73EB9AAF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C1705E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Following Use Case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00C75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None</w:t>
            </w:r>
          </w:p>
        </w:tc>
      </w:tr>
      <w:tr w:rsidR="00042E3A" w14:paraId="4478ADBC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9A1C3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Invariant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385DF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None</w:t>
            </w:r>
          </w:p>
        </w:tc>
      </w:tr>
      <w:tr w:rsidR="00042E3A" w14:paraId="10091B11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ADCE3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econdition</w:t>
            </w:r>
            <w:r>
              <w:rPr>
                <w:color w:val="000000"/>
                <w:sz w:val="20"/>
                <w:szCs w:val="20"/>
              </w:rPr>
              <w:t>: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CC709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Users must have created a profile to be able to private message.</w:t>
            </w:r>
          </w:p>
        </w:tc>
      </w:tr>
      <w:tr w:rsidR="00042E3A" w14:paraId="52FA9571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602189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uccess Postcondi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F34DC0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Message is delivered/received.</w:t>
            </w:r>
          </w:p>
        </w:tc>
      </w:tr>
      <w:tr w:rsidR="00042E3A" w14:paraId="6401EE5C" w14:textId="77777777">
        <w:trPr>
          <w:trHeight w:val="5077"/>
          <w:jc w:val="center"/>
        </w:trPr>
        <w:tc>
          <w:tcPr>
            <w:tcW w:w="467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43EFF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sz w:val="20"/>
                <w:szCs w:val="20"/>
              </w:rPr>
              <w:lastRenderedPageBreak/>
              <w:t>ACTOR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  <w:p w14:paraId="33597707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11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 </w:t>
            </w:r>
            <w:r>
              <w:rPr>
                <w:color w:val="000000"/>
                <w:sz w:val="20"/>
                <w:szCs w:val="20"/>
              </w:rPr>
              <w:t>User A opens User B’s profile and clicks the private message icon on their profile</w:t>
            </w:r>
          </w:p>
          <w:p w14:paraId="0A38061D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  <w:p w14:paraId="224F2D5A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11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. </w:t>
            </w:r>
            <w:r>
              <w:rPr>
                <w:color w:val="000000"/>
                <w:sz w:val="20"/>
                <w:szCs w:val="20"/>
              </w:rPr>
              <w:t>User A enters their message.</w:t>
            </w:r>
          </w:p>
          <w:p w14:paraId="528B8C9E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  <w:p w14:paraId="4E9E68B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11"/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 </w:t>
            </w:r>
            <w:r>
              <w:rPr>
                <w:color w:val="000000"/>
                <w:sz w:val="20"/>
                <w:szCs w:val="20"/>
              </w:rPr>
              <w:t>User A presses the deliver message button.</w:t>
            </w:r>
          </w:p>
          <w:p w14:paraId="2E23C365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  <w:p w14:paraId="2D0BB2CA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211"/>
              <w:rPr>
                <w:rFonts w:ascii="SimSun" w:eastAsia="SimSun" w:hAnsi="SimSun" w:cs="SimSun"/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8. </w:t>
            </w:r>
            <w:r>
              <w:rPr>
                <w:color w:val="000000"/>
                <w:sz w:val="20"/>
                <w:szCs w:val="20"/>
              </w:rPr>
              <w:t>User B clicks / taps the icon and opens the message.</w:t>
            </w:r>
          </w:p>
        </w:tc>
        <w:tc>
          <w:tcPr>
            <w:tcW w:w="46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D6B298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YSTEM RESPONSES</w:t>
            </w:r>
          </w:p>
          <w:p w14:paraId="2B8E4870" w14:textId="77777777" w:rsidR="00042E3A" w:rsidRDefault="00646F6F">
            <w:pPr>
              <w:ind w:left="21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 System opens a chat window between both users.</w:t>
            </w:r>
          </w:p>
          <w:p w14:paraId="0C7DB4A7" w14:textId="77777777" w:rsidR="00042E3A" w:rsidRDefault="00042E3A">
            <w:pPr>
              <w:ind w:left="211"/>
              <w:rPr>
                <w:sz w:val="20"/>
                <w:szCs w:val="20"/>
              </w:rPr>
            </w:pPr>
          </w:p>
          <w:p w14:paraId="4D88147A" w14:textId="77777777" w:rsidR="00042E3A" w:rsidRDefault="00646F6F">
            <w:pPr>
              <w:ind w:left="21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 System encrypts the plaintext to ciphertext entered and sends it to user B.</w:t>
            </w:r>
          </w:p>
          <w:p w14:paraId="788673CB" w14:textId="77777777" w:rsidR="00042E3A" w:rsidRDefault="00042E3A">
            <w:pPr>
              <w:ind w:left="211"/>
              <w:rPr>
                <w:sz w:val="20"/>
                <w:szCs w:val="20"/>
              </w:rPr>
            </w:pPr>
          </w:p>
          <w:p w14:paraId="59152D07" w14:textId="77777777" w:rsidR="00042E3A" w:rsidRDefault="00646F6F">
            <w:pPr>
              <w:ind w:left="21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. System decrypts the ciphertext back to plaintext once user B receives the message.</w:t>
            </w:r>
          </w:p>
          <w:p w14:paraId="1C6D502B" w14:textId="77777777" w:rsidR="00042E3A" w:rsidRDefault="00042E3A">
            <w:pPr>
              <w:rPr>
                <w:rFonts w:ascii="Calibri" w:eastAsia="Calibri" w:hAnsi="Calibri" w:cs="Calibri"/>
              </w:rPr>
            </w:pPr>
          </w:p>
          <w:p w14:paraId="28A9474E" w14:textId="77777777" w:rsidR="00042E3A" w:rsidRDefault="00646F6F">
            <w:pPr>
              <w:ind w:left="21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7. System notifies user B through a </w:t>
            </w:r>
            <w:proofErr w:type="gramStart"/>
            <w:r>
              <w:rPr>
                <w:sz w:val="20"/>
                <w:szCs w:val="20"/>
              </w:rPr>
              <w:t>pop up</w:t>
            </w:r>
            <w:proofErr w:type="gramEnd"/>
            <w:r>
              <w:rPr>
                <w:sz w:val="20"/>
                <w:szCs w:val="20"/>
              </w:rPr>
              <w:t xml:space="preserve"> icon.</w:t>
            </w:r>
          </w:p>
          <w:p w14:paraId="01215255" w14:textId="77777777" w:rsidR="00042E3A" w:rsidRDefault="00042E3A">
            <w:pPr>
              <w:ind w:left="211"/>
              <w:rPr>
                <w:sz w:val="20"/>
                <w:szCs w:val="20"/>
              </w:rPr>
            </w:pPr>
          </w:p>
        </w:tc>
        <w:tc>
          <w:tcPr>
            <w:tcW w:w="1132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6035EE" w14:textId="77777777" w:rsidR="00042E3A" w:rsidRDefault="00042E3A"/>
        </w:tc>
      </w:tr>
    </w:tbl>
    <w:p w14:paraId="39223163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jc w:val="center"/>
        <w:rPr>
          <w:rFonts w:ascii="Calibri" w:eastAsia="Calibri" w:hAnsi="Calibri" w:cs="Calibri"/>
          <w:color w:val="000000"/>
        </w:rPr>
      </w:pPr>
    </w:p>
    <w:p w14:paraId="6FCD875E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ACF0A46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jc w:val="center"/>
        <w:rPr>
          <w:color w:val="000000"/>
        </w:rPr>
      </w:pPr>
    </w:p>
    <w:tbl>
      <w:tblPr>
        <w:tblStyle w:val="a0"/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3076"/>
        <w:gridCol w:w="7414"/>
      </w:tblGrid>
      <w:tr w:rsidR="00042E3A" w14:paraId="79EB1DCB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C9F347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color w:val="000000"/>
                <w:sz w:val="32"/>
                <w:szCs w:val="32"/>
              </w:rPr>
            </w:pPr>
            <w:r>
              <w:rPr>
                <w:b/>
                <w:color w:val="000000"/>
                <w:sz w:val="32"/>
                <w:szCs w:val="32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86A815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  <w:sz w:val="32"/>
                <w:szCs w:val="32"/>
              </w:rPr>
              <w:t xml:space="preserve">Log In </w:t>
            </w:r>
          </w:p>
        </w:tc>
      </w:tr>
      <w:tr w:rsidR="00042E3A" w14:paraId="74577D5E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E2F1BA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Descrip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60458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The steps of logging into the tutor application</w:t>
            </w:r>
          </w:p>
        </w:tc>
      </w:tr>
      <w:tr w:rsidR="00042E3A" w14:paraId="515AD0DD" w14:textId="77777777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7163A0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07E14B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01</w:t>
            </w:r>
          </w:p>
        </w:tc>
      </w:tr>
      <w:tr w:rsidR="00042E3A" w14:paraId="2AF51750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0B873A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4F86D9" w14:textId="77777777" w:rsidR="00042E3A" w:rsidRDefault="00646F6F">
            <w:r>
              <w:t>0</w:t>
            </w:r>
          </w:p>
        </w:tc>
      </w:tr>
      <w:tr w:rsidR="00042E3A" w14:paraId="74F557C0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8C21CB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ystem Under Design: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F93864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Tutor Application</w:t>
            </w:r>
          </w:p>
        </w:tc>
      </w:tr>
      <w:tr w:rsidR="00042E3A" w14:paraId="3F7B4EA1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3451A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imary Actor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2DDCC6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General User</w:t>
            </w:r>
          </w:p>
        </w:tc>
      </w:tr>
      <w:tr w:rsidR="00042E3A" w14:paraId="2BAF88AC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8457E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articipant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2C6F1E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None</w:t>
            </w:r>
          </w:p>
        </w:tc>
      </w:tr>
      <w:tr w:rsidR="00042E3A" w14:paraId="500B9F65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1AFFD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Goal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D6587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Log user in successfully</w:t>
            </w:r>
          </w:p>
        </w:tc>
      </w:tr>
      <w:tr w:rsidR="00042E3A" w14:paraId="7EC6156A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EED64E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Following Use Case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A06EC4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Verify Password (include), Display Error (extend)</w:t>
            </w:r>
          </w:p>
        </w:tc>
      </w:tr>
      <w:tr w:rsidR="00042E3A" w14:paraId="06EA9979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3076E7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Invariant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E24E8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None</w:t>
            </w:r>
          </w:p>
        </w:tc>
      </w:tr>
      <w:tr w:rsidR="00042E3A" w14:paraId="5A64DB7F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0E6B7B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econdition</w:t>
            </w:r>
            <w:r>
              <w:rPr>
                <w:color w:val="000000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E342F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System displays log in button.</w:t>
            </w:r>
          </w:p>
        </w:tc>
      </w:tr>
      <w:tr w:rsidR="00042E3A" w14:paraId="19E7AA76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456A9B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uccess Postcondi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17A37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 xml:space="preserve">User is logged in </w:t>
            </w:r>
          </w:p>
        </w:tc>
      </w:tr>
    </w:tbl>
    <w:p w14:paraId="67831F3F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jc w:val="center"/>
        <w:rPr>
          <w:color w:val="000000"/>
        </w:rPr>
      </w:pPr>
    </w:p>
    <w:p w14:paraId="2C529E70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</w:rPr>
      </w:pPr>
    </w:p>
    <w:p w14:paraId="7894ED66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04646389" w14:textId="77777777" w:rsidR="00042E3A" w:rsidRDefault="00646F6F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>Main Success Path</w:t>
      </w:r>
    </w:p>
    <w:tbl>
      <w:tblPr>
        <w:tblStyle w:val="a1"/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5245"/>
        <w:gridCol w:w="5245"/>
      </w:tblGrid>
      <w:tr w:rsidR="00042E3A" w14:paraId="6D761B51" w14:textId="77777777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4B2D74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ACTOR:</w:t>
            </w:r>
          </w:p>
          <w:p w14:paraId="511B74D6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)User clicks log in button.</w:t>
            </w:r>
          </w:p>
          <w:p w14:paraId="255E0A57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23BF61DB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3)User enters username and password and presses Submit button.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19D58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YSTEM RESPONSES:</w:t>
            </w:r>
          </w:p>
          <w:p w14:paraId="7A210350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) System displays log in screen.</w:t>
            </w:r>
          </w:p>
          <w:p w14:paraId="5F891683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2931903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4) System verifies password (&lt;&lt;include&gt;&gt; relationship).</w:t>
            </w:r>
          </w:p>
        </w:tc>
      </w:tr>
    </w:tbl>
    <w:p w14:paraId="6702D900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jc w:val="center"/>
        <w:rPr>
          <w:b/>
          <w:color w:val="000000"/>
        </w:rPr>
      </w:pPr>
    </w:p>
    <w:p w14:paraId="734BC876" w14:textId="77777777" w:rsidR="00042E3A" w:rsidRDefault="00646F6F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b/>
          <w:color w:val="000000"/>
        </w:rPr>
        <w:t>Exception Path</w:t>
      </w:r>
    </w:p>
    <w:tbl>
      <w:tblPr>
        <w:tblStyle w:val="a2"/>
        <w:tblW w:w="1049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5245"/>
        <w:gridCol w:w="5245"/>
      </w:tblGrid>
      <w:tr w:rsidR="00042E3A" w14:paraId="5502863F" w14:textId="77777777">
        <w:trPr>
          <w:trHeight w:val="1760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56538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ACTOR:</w:t>
            </w:r>
          </w:p>
          <w:p w14:paraId="33D0054A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)user Enters Password</w:t>
            </w:r>
          </w:p>
          <w:p w14:paraId="4E67C325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7DB6456B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 xml:space="preserve">4) Use sees Application user home screen 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92180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YSTEM RESPONSES:</w:t>
            </w:r>
          </w:p>
          <w:p w14:paraId="03B1801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) System verifies password </w:t>
            </w:r>
          </w:p>
          <w:p w14:paraId="4B8AE1BE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2A032080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3) Password is not verified, &lt;&lt;exception&gt;&gt; display error triggered</w:t>
            </w:r>
          </w:p>
        </w:tc>
      </w:tr>
    </w:tbl>
    <w:p w14:paraId="5CE4FE1E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b/>
          <w:color w:val="000000"/>
        </w:rPr>
      </w:pPr>
    </w:p>
    <w:p w14:paraId="57F5BFEE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jc w:val="center"/>
        <w:rPr>
          <w:color w:val="000000"/>
        </w:rPr>
      </w:pPr>
    </w:p>
    <w:p w14:paraId="09D0F10B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FBBF5D5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jc w:val="center"/>
        <w:rPr>
          <w:color w:val="000000"/>
        </w:rPr>
      </w:pPr>
    </w:p>
    <w:p w14:paraId="58D2C71E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jc w:val="center"/>
        <w:rPr>
          <w:color w:val="000000"/>
        </w:rPr>
      </w:pPr>
    </w:p>
    <w:tbl>
      <w:tblPr>
        <w:tblStyle w:val="a3"/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3076"/>
        <w:gridCol w:w="7414"/>
      </w:tblGrid>
      <w:tr w:rsidR="00042E3A" w14:paraId="64E29D20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2DA277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color w:val="000000"/>
                <w:sz w:val="32"/>
                <w:szCs w:val="32"/>
              </w:rPr>
            </w:pPr>
            <w:r>
              <w:rPr>
                <w:b/>
                <w:color w:val="000000"/>
                <w:sz w:val="32"/>
                <w:szCs w:val="32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BE7D88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  <w:sz w:val="32"/>
                <w:szCs w:val="32"/>
              </w:rPr>
              <w:t xml:space="preserve">Verify password </w:t>
            </w:r>
          </w:p>
        </w:tc>
      </w:tr>
      <w:tr w:rsidR="00042E3A" w14:paraId="7986E591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B2C2D8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Descrip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E9B9BA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System verified username and password to be correct or incorrect</w:t>
            </w:r>
          </w:p>
        </w:tc>
      </w:tr>
      <w:tr w:rsidR="00042E3A" w14:paraId="076FF3BA" w14:textId="77777777">
        <w:trPr>
          <w:trHeight w:val="425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21D314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AB7337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02</w:t>
            </w:r>
          </w:p>
        </w:tc>
      </w:tr>
      <w:tr w:rsidR="00042E3A" w14:paraId="553EE234" w14:textId="77777777">
        <w:trPr>
          <w:trHeight w:val="479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E5EC07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9CB0FE" w14:textId="77777777" w:rsidR="00042E3A" w:rsidRDefault="00646F6F">
            <w:r>
              <w:t>0</w:t>
            </w:r>
          </w:p>
        </w:tc>
      </w:tr>
      <w:tr w:rsidR="00042E3A" w14:paraId="20E6FC11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78CE3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ystem Under Design: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8CE2D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Tutor Application</w:t>
            </w:r>
          </w:p>
        </w:tc>
      </w:tr>
      <w:tr w:rsidR="00042E3A" w14:paraId="69FFF5C2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60E739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imary Actor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9367C0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User</w:t>
            </w:r>
          </w:p>
        </w:tc>
      </w:tr>
      <w:tr w:rsidR="00042E3A" w14:paraId="2A09502F" w14:textId="77777777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83F87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articipant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05AD4" w14:textId="77777777" w:rsidR="00042E3A" w:rsidRDefault="00042E3A"/>
        </w:tc>
      </w:tr>
      <w:tr w:rsidR="00042E3A" w14:paraId="3A59160E" w14:textId="77777777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55D46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Goal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C1FECE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Verify that the user entered valid username and password</w:t>
            </w:r>
          </w:p>
        </w:tc>
      </w:tr>
      <w:tr w:rsidR="00042E3A" w14:paraId="78C08621" w14:textId="77777777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AFDC40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Following Use Case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A12977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clude of Login</w:t>
            </w:r>
          </w:p>
        </w:tc>
      </w:tr>
      <w:tr w:rsidR="00042E3A" w14:paraId="2301EA3D" w14:textId="77777777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E6A04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Invariant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9F2959" w14:textId="77777777" w:rsidR="00042E3A" w:rsidRDefault="00042E3A"/>
        </w:tc>
      </w:tr>
      <w:tr w:rsidR="00042E3A" w14:paraId="47368146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83F4C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lastRenderedPageBreak/>
              <w:t>Precondition</w:t>
            </w:r>
            <w:r>
              <w:rPr>
                <w:color w:val="000000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1A51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Log in use case</w:t>
            </w:r>
          </w:p>
        </w:tc>
      </w:tr>
      <w:tr w:rsidR="00042E3A" w14:paraId="5AA4C10A" w14:textId="77777777">
        <w:trPr>
          <w:trHeight w:val="26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A3D30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uccess Postcondi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DA1D59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pplication user home screen is displayed</w:t>
            </w:r>
          </w:p>
        </w:tc>
      </w:tr>
    </w:tbl>
    <w:p w14:paraId="7D8E7113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jc w:val="center"/>
        <w:rPr>
          <w:color w:val="000000"/>
        </w:rPr>
      </w:pPr>
    </w:p>
    <w:p w14:paraId="5C94DAF0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55A01EE6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tbl>
      <w:tblPr>
        <w:tblStyle w:val="a4"/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5245"/>
        <w:gridCol w:w="5245"/>
      </w:tblGrid>
      <w:tr w:rsidR="00042E3A" w14:paraId="2ED6682F" w14:textId="77777777">
        <w:trPr>
          <w:trHeight w:val="20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CE451A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ACTOR:</w:t>
            </w:r>
          </w:p>
          <w:p w14:paraId="563DF7B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)User clicks log in button.</w:t>
            </w:r>
          </w:p>
          <w:p w14:paraId="22544E3E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174A6D8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5) User sees application home screen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59899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YSTEM RESPONSES:</w:t>
            </w:r>
          </w:p>
          <w:p w14:paraId="0EFF8D98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2) System processes user input for username and password </w:t>
            </w:r>
          </w:p>
          <w:p w14:paraId="7CE7B4BD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600DC386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) System validates username and password</w:t>
            </w:r>
          </w:p>
          <w:p w14:paraId="0B12D81B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6CF930EA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4) if correct, System displays Application user home screen</w:t>
            </w:r>
          </w:p>
        </w:tc>
      </w:tr>
    </w:tbl>
    <w:p w14:paraId="7267B18E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0F1396AA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7D87B7D1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5AA3D8BE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5ABEC8C3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tbl>
      <w:tblPr>
        <w:tblStyle w:val="a5"/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3076"/>
        <w:gridCol w:w="7414"/>
      </w:tblGrid>
      <w:tr w:rsidR="00042E3A" w14:paraId="5E32143D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28D594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color w:val="000000"/>
                <w:sz w:val="32"/>
                <w:szCs w:val="32"/>
              </w:rPr>
            </w:pPr>
            <w:r>
              <w:rPr>
                <w:b/>
                <w:color w:val="000000"/>
                <w:sz w:val="32"/>
                <w:szCs w:val="32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966875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  <w:sz w:val="32"/>
                <w:szCs w:val="32"/>
              </w:rPr>
              <w:t xml:space="preserve">Display error message  </w:t>
            </w:r>
          </w:p>
        </w:tc>
      </w:tr>
      <w:tr w:rsidR="00042E3A" w14:paraId="17D46381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3F49CB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Descrip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FEBE3A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n error message is displayed to the user</w:t>
            </w:r>
          </w:p>
        </w:tc>
      </w:tr>
      <w:tr w:rsidR="00042E3A" w14:paraId="6BEF3D46" w14:textId="77777777">
        <w:trPr>
          <w:trHeight w:val="308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FA1AB0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DEAF1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03</w:t>
            </w:r>
          </w:p>
        </w:tc>
      </w:tr>
      <w:tr w:rsidR="00042E3A" w14:paraId="4F438145" w14:textId="77777777">
        <w:trPr>
          <w:trHeight w:val="389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0E8A4F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CD77C" w14:textId="77777777" w:rsidR="00042E3A" w:rsidRDefault="00646F6F">
            <w:r>
              <w:t>0</w:t>
            </w:r>
          </w:p>
        </w:tc>
      </w:tr>
      <w:tr w:rsidR="00042E3A" w14:paraId="75093DDD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C30A0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ystem Under Design: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63D5AE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Tutor Application</w:t>
            </w:r>
          </w:p>
        </w:tc>
      </w:tr>
      <w:tr w:rsidR="00042E3A" w14:paraId="0CAEFDE0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97365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imary Actor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0C15DA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User</w:t>
            </w:r>
          </w:p>
        </w:tc>
      </w:tr>
      <w:tr w:rsidR="00042E3A" w14:paraId="48F31518" w14:textId="77777777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4E3E4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articipant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B7598B" w14:textId="77777777" w:rsidR="00042E3A" w:rsidRDefault="00042E3A"/>
        </w:tc>
      </w:tr>
      <w:tr w:rsidR="00042E3A" w14:paraId="730FBC55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7D0D44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Goal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72B17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Indicate to user that their password is incorrect</w:t>
            </w:r>
          </w:p>
        </w:tc>
      </w:tr>
      <w:tr w:rsidR="00042E3A" w14:paraId="7428203F" w14:textId="77777777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B9045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Following Use Case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E92472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xtend of login</w:t>
            </w:r>
          </w:p>
        </w:tc>
      </w:tr>
      <w:tr w:rsidR="00042E3A" w14:paraId="710005FD" w14:textId="77777777">
        <w:trPr>
          <w:trHeight w:val="33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6A146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Invariant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9CEB69" w14:textId="77777777" w:rsidR="00042E3A" w:rsidRDefault="00042E3A"/>
        </w:tc>
      </w:tr>
      <w:tr w:rsidR="00042E3A" w14:paraId="0780B635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F2BC0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econdition</w:t>
            </w:r>
            <w:r>
              <w:rPr>
                <w:color w:val="000000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2397B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Log in use case</w:t>
            </w:r>
          </w:p>
        </w:tc>
      </w:tr>
      <w:tr w:rsidR="00042E3A" w14:paraId="01109176" w14:textId="77777777">
        <w:trPr>
          <w:trHeight w:val="34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DAB77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uccess Postcondi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BE3C00" w14:textId="77777777" w:rsidR="00042E3A" w:rsidRDefault="00042E3A">
            <w:pPr>
              <w:rPr>
                <w:sz w:val="20"/>
                <w:szCs w:val="20"/>
              </w:rPr>
            </w:pPr>
          </w:p>
        </w:tc>
      </w:tr>
    </w:tbl>
    <w:p w14:paraId="73A91DF3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jc w:val="center"/>
        <w:rPr>
          <w:b/>
          <w:color w:val="000000"/>
        </w:rPr>
      </w:pPr>
    </w:p>
    <w:p w14:paraId="39EEFB6D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20304543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ind w:left="216" w:hanging="216"/>
        <w:jc w:val="center"/>
        <w:rPr>
          <w:b/>
          <w:color w:val="000000"/>
        </w:rPr>
      </w:pPr>
    </w:p>
    <w:tbl>
      <w:tblPr>
        <w:tblStyle w:val="a6"/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5245"/>
        <w:gridCol w:w="5245"/>
      </w:tblGrid>
      <w:tr w:rsidR="00042E3A" w14:paraId="188CD619" w14:textId="77777777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DDEBCF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ACTOR:</w:t>
            </w:r>
          </w:p>
          <w:p w14:paraId="3AAC678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3)User sees error message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0D4FB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YSTEM RESPONSES:</w:t>
            </w:r>
          </w:p>
          <w:p w14:paraId="30B8AC06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1)System </w:t>
            </w:r>
            <w:proofErr w:type="spellStart"/>
            <w:r>
              <w:rPr>
                <w:color w:val="000000"/>
                <w:sz w:val="20"/>
                <w:szCs w:val="20"/>
              </w:rPr>
              <w:t>can not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verify username and password </w:t>
            </w:r>
          </w:p>
          <w:p w14:paraId="37AC3C06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6587747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2) System displays error message</w:t>
            </w:r>
          </w:p>
        </w:tc>
      </w:tr>
    </w:tbl>
    <w:p w14:paraId="6DFE4C21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jc w:val="center"/>
        <w:rPr>
          <w:b/>
          <w:color w:val="000000"/>
        </w:rPr>
      </w:pPr>
    </w:p>
    <w:tbl>
      <w:tblPr>
        <w:tblStyle w:val="a7"/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3076"/>
        <w:gridCol w:w="7414"/>
      </w:tblGrid>
      <w:tr w:rsidR="00042E3A" w14:paraId="09A9F0C2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BB8007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color w:val="000000"/>
                <w:sz w:val="32"/>
                <w:szCs w:val="32"/>
              </w:rPr>
            </w:pPr>
            <w:r>
              <w:rPr>
                <w:b/>
                <w:color w:val="000000"/>
                <w:sz w:val="32"/>
                <w:szCs w:val="32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2B7810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  <w:sz w:val="32"/>
                <w:szCs w:val="32"/>
              </w:rPr>
              <w:t>Create Profile</w:t>
            </w:r>
          </w:p>
        </w:tc>
      </w:tr>
      <w:tr w:rsidR="00042E3A" w14:paraId="769B63A6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85E804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Descrip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22BB5E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1A7ADDCB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Enables all users to choose between creating a student profile, or tutor profile.</w:t>
            </w:r>
          </w:p>
        </w:tc>
      </w:tr>
      <w:tr w:rsidR="00042E3A" w14:paraId="5A719037" w14:textId="77777777">
        <w:trPr>
          <w:trHeight w:val="23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4ACC4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8B3B5F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04</w:t>
            </w:r>
          </w:p>
        </w:tc>
      </w:tr>
      <w:tr w:rsidR="00042E3A" w14:paraId="49FA93C2" w14:textId="77777777">
        <w:trPr>
          <w:trHeight w:val="371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B66C9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71ACAF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13, 21</w:t>
            </w:r>
          </w:p>
        </w:tc>
      </w:tr>
      <w:tr w:rsidR="00042E3A" w14:paraId="73C5046E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035FAE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ystem Under Design: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7A66C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Tutor Application</w:t>
            </w:r>
          </w:p>
        </w:tc>
      </w:tr>
      <w:tr w:rsidR="00042E3A" w14:paraId="33266635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47D5C9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imary Actor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E17A87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General User</w:t>
            </w:r>
          </w:p>
        </w:tc>
      </w:tr>
      <w:tr w:rsidR="00042E3A" w14:paraId="1CE4FC31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BDEEF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articipant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14754E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None</w:t>
            </w:r>
          </w:p>
        </w:tc>
      </w:tr>
      <w:tr w:rsidR="00042E3A" w14:paraId="15D9F2EE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ABA8E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Goal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7AD21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Users expect to create their own profile based on their role within the app.</w:t>
            </w:r>
          </w:p>
        </w:tc>
      </w:tr>
      <w:tr w:rsidR="00042E3A" w14:paraId="197090C0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947A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Following Use Case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4E1460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Create Student Profile (specification</w:t>
            </w:r>
            <w:proofErr w:type="gramStart"/>
            <w:r>
              <w:rPr>
                <w:color w:val="000000"/>
                <w:sz w:val="20"/>
                <w:szCs w:val="20"/>
              </w:rPr>
              <w:t>) ,</w:t>
            </w:r>
            <w:proofErr w:type="gramEnd"/>
            <w:r>
              <w:rPr>
                <w:color w:val="000000"/>
                <w:sz w:val="20"/>
                <w:szCs w:val="20"/>
              </w:rPr>
              <w:t xml:space="preserve"> Create Tutor Profile (specification)</w:t>
            </w:r>
          </w:p>
        </w:tc>
      </w:tr>
      <w:tr w:rsidR="00042E3A" w14:paraId="268EC291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6DE27B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Invariant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963C29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None</w:t>
            </w:r>
          </w:p>
        </w:tc>
      </w:tr>
      <w:tr w:rsidR="00042E3A" w14:paraId="26CFEB2C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CB0E1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econdition</w:t>
            </w:r>
            <w:r>
              <w:rPr>
                <w:color w:val="000000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E77068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User must be logged in to create a profile.</w:t>
            </w:r>
          </w:p>
        </w:tc>
      </w:tr>
      <w:tr w:rsidR="00042E3A" w14:paraId="33C63C11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7DC2F8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uccess Postcondi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AD4F4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Profile has been created.</w:t>
            </w:r>
          </w:p>
        </w:tc>
      </w:tr>
    </w:tbl>
    <w:p w14:paraId="56FB2EA4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jc w:val="center"/>
        <w:rPr>
          <w:b/>
          <w:color w:val="000000"/>
        </w:rPr>
      </w:pPr>
    </w:p>
    <w:p w14:paraId="7D393AF1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179728F0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1D0A3C8E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tbl>
      <w:tblPr>
        <w:tblStyle w:val="a8"/>
        <w:tblW w:w="935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2162"/>
        <w:gridCol w:w="7188"/>
      </w:tblGrid>
      <w:tr w:rsidR="00042E3A" w14:paraId="10E6D5BA" w14:textId="77777777" w:rsidTr="00646F6F">
        <w:trPr>
          <w:trHeight w:val="3096"/>
        </w:trPr>
        <w:tc>
          <w:tcPr>
            <w:tcW w:w="21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C1E45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ACTOR: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</w:p>
          <w:p w14:paraId="25626FEB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4C6C63AF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 </w:t>
            </w:r>
            <w:r>
              <w:rPr>
                <w:color w:val="000000"/>
                <w:sz w:val="20"/>
                <w:szCs w:val="20"/>
              </w:rPr>
              <w:t>User clicks / taps the ‘Create Profile’ button on their menu</w:t>
            </w:r>
          </w:p>
          <w:p w14:paraId="75391E31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2B48340A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. </w:t>
            </w:r>
            <w:r>
              <w:rPr>
                <w:color w:val="000000"/>
                <w:sz w:val="20"/>
                <w:szCs w:val="20"/>
              </w:rPr>
              <w:t>User chooses between the two options.</w:t>
            </w:r>
          </w:p>
          <w:p w14:paraId="0C012F64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2483B4F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 </w:t>
            </w:r>
            <w:r>
              <w:rPr>
                <w:color w:val="000000"/>
                <w:sz w:val="20"/>
                <w:szCs w:val="20"/>
              </w:rPr>
              <w:t>User completes the required information for their chosen profile.</w:t>
            </w:r>
          </w:p>
          <w:p w14:paraId="6BC1626E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SimSun" w:eastAsia="SimSun" w:hAnsi="SimSun" w:cs="SimSun"/>
                <w:color w:val="000000"/>
                <w:sz w:val="20"/>
                <w:szCs w:val="20"/>
              </w:rPr>
            </w:pPr>
          </w:p>
          <w:p w14:paraId="3CD9763E" w14:textId="77777777" w:rsidR="00042E3A" w:rsidRDefault="00042E3A" w:rsidP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7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99F506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sz w:val="20"/>
                <w:szCs w:val="20"/>
              </w:rPr>
              <w:t>SYSTEM RESPONSES:</w:t>
            </w:r>
          </w:p>
          <w:p w14:paraId="1659D27B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</w:rPr>
            </w:pPr>
          </w:p>
          <w:p w14:paraId="0EEC705C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 System shows to the user two options: ‘Create student profile’, ‘Create tutor profile’</w:t>
            </w:r>
          </w:p>
          <w:p w14:paraId="1F9F2B54" w14:textId="77777777" w:rsidR="00042E3A" w:rsidRDefault="00042E3A">
            <w:pPr>
              <w:ind w:left="211"/>
              <w:rPr>
                <w:sz w:val="20"/>
                <w:szCs w:val="20"/>
              </w:rPr>
            </w:pPr>
          </w:p>
          <w:p w14:paraId="384DE7F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  <w:r>
              <w:rPr>
                <w:color w:val="000000"/>
                <w:sz w:val="20"/>
                <w:szCs w:val="20"/>
              </w:rPr>
              <w:t>. If the create student profile, or create tutor profile is successful, the new profile is saved.</w:t>
            </w:r>
          </w:p>
          <w:p w14:paraId="1FC7EBC2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53AC37D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sz w:val="20"/>
                <w:szCs w:val="20"/>
              </w:rPr>
              <w:t>6</w:t>
            </w:r>
            <w:r>
              <w:rPr>
                <w:color w:val="000000"/>
                <w:sz w:val="20"/>
                <w:szCs w:val="20"/>
              </w:rPr>
              <w:t>. If the Create Student Profile, or Create Tutor Profile is unsuccessful, the profile is discarded.</w:t>
            </w:r>
          </w:p>
        </w:tc>
      </w:tr>
    </w:tbl>
    <w:p w14:paraId="02A1F0E7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b/>
          <w:color w:val="000000"/>
        </w:rPr>
      </w:pPr>
    </w:p>
    <w:p w14:paraId="19A38777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3190A6E4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155F4E53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044C834C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tbl>
      <w:tblPr>
        <w:tblStyle w:val="a9"/>
        <w:tblW w:w="1049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3076"/>
        <w:gridCol w:w="7414"/>
      </w:tblGrid>
      <w:tr w:rsidR="00042E3A" w14:paraId="1FD8CDE7" w14:textId="77777777">
        <w:trPr>
          <w:trHeight w:val="410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55B67B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color w:val="000000"/>
                <w:sz w:val="32"/>
                <w:szCs w:val="32"/>
              </w:rPr>
            </w:pPr>
            <w:r>
              <w:rPr>
                <w:b/>
                <w:color w:val="000000"/>
                <w:sz w:val="32"/>
                <w:szCs w:val="32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46452F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  <w:sz w:val="32"/>
                <w:szCs w:val="32"/>
              </w:rPr>
              <w:t>Create Student Profile</w:t>
            </w:r>
          </w:p>
        </w:tc>
      </w:tr>
      <w:tr w:rsidR="00042E3A" w14:paraId="3A24F9B2" w14:textId="77777777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5FE8B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Descrip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7081FD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3C378CE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 xml:space="preserve">All </w:t>
            </w:r>
            <w:proofErr w:type="spellStart"/>
            <w:r>
              <w:rPr>
                <w:color w:val="000000"/>
                <w:sz w:val="20"/>
                <w:szCs w:val="20"/>
              </w:rPr>
              <w:t>UMaine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students are able to create a student profile.</w:t>
            </w:r>
          </w:p>
        </w:tc>
      </w:tr>
      <w:tr w:rsidR="00042E3A" w14:paraId="46ECDAAA" w14:textId="77777777">
        <w:trPr>
          <w:trHeight w:val="236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8BE699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1A599F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12</w:t>
            </w:r>
          </w:p>
        </w:tc>
      </w:tr>
      <w:tr w:rsidR="00042E3A" w14:paraId="61E19C88" w14:textId="77777777">
        <w:trPr>
          <w:trHeight w:val="371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D848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22D210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04.a</w:t>
            </w:r>
          </w:p>
        </w:tc>
      </w:tr>
      <w:tr w:rsidR="00042E3A" w14:paraId="7AE356F5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3EFCC0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ystem Under Design: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73287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Tutor Application</w:t>
            </w:r>
          </w:p>
        </w:tc>
      </w:tr>
      <w:tr w:rsidR="00042E3A" w14:paraId="3AE4306C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8BE20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imary Actor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6AE51B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General User</w:t>
            </w:r>
          </w:p>
        </w:tc>
      </w:tr>
      <w:tr w:rsidR="00042E3A" w14:paraId="0FB12299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22837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articipant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1B2D99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None</w:t>
            </w:r>
          </w:p>
        </w:tc>
      </w:tr>
      <w:tr w:rsidR="00042E3A" w14:paraId="2EA05397" w14:textId="77777777">
        <w:trPr>
          <w:trHeight w:val="45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88FD29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Goal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64BC80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 xml:space="preserve">Students </w:t>
            </w:r>
            <w:proofErr w:type="gramStart"/>
            <w:r>
              <w:rPr>
                <w:color w:val="000000"/>
                <w:sz w:val="20"/>
                <w:szCs w:val="20"/>
              </w:rPr>
              <w:t>of</w:t>
            </w:r>
            <w:proofErr w:type="gramEnd"/>
            <w:r>
              <w:rPr>
                <w:color w:val="000000"/>
                <w:sz w:val="20"/>
                <w:szCs w:val="20"/>
              </w:rPr>
              <w:t xml:space="preserve"> the University of Maine can enlist themselves as a student user within the app.</w:t>
            </w:r>
          </w:p>
        </w:tc>
      </w:tr>
      <w:tr w:rsidR="00042E3A" w14:paraId="77ECB745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B3A09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Following Use Case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23DD47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None</w:t>
            </w:r>
          </w:p>
        </w:tc>
      </w:tr>
      <w:tr w:rsidR="00042E3A" w14:paraId="54685311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FC109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Invariant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DD508F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None</w:t>
            </w:r>
          </w:p>
        </w:tc>
      </w:tr>
      <w:tr w:rsidR="00042E3A" w14:paraId="048305C6" w14:textId="77777777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479A34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econdition</w:t>
            </w:r>
            <w:r>
              <w:rPr>
                <w:color w:val="000000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F38D5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User must be part of the University of Maine to create a student profile.</w:t>
            </w:r>
          </w:p>
        </w:tc>
      </w:tr>
      <w:tr w:rsidR="00042E3A" w14:paraId="6974DB21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81407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uccess Postcondi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91FBC7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ll required information has been filled.</w:t>
            </w:r>
          </w:p>
        </w:tc>
      </w:tr>
    </w:tbl>
    <w:p w14:paraId="43077906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b/>
          <w:color w:val="000000"/>
        </w:rPr>
      </w:pPr>
    </w:p>
    <w:p w14:paraId="10BAB493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tbl>
      <w:tblPr>
        <w:tblStyle w:val="aa"/>
        <w:tblW w:w="936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2165"/>
        <w:gridCol w:w="7195"/>
      </w:tblGrid>
      <w:tr w:rsidR="00042E3A" w14:paraId="086321F2" w14:textId="77777777">
        <w:trPr>
          <w:trHeight w:val="5940"/>
        </w:trPr>
        <w:tc>
          <w:tcPr>
            <w:tcW w:w="2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AE134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ACTOR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  <w:p w14:paraId="6225E374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SimSun" w:eastAsia="SimSun" w:hAnsi="SimSun" w:cs="SimSun"/>
                <w:color w:val="000000"/>
                <w:sz w:val="20"/>
                <w:szCs w:val="20"/>
              </w:rPr>
            </w:pPr>
          </w:p>
          <w:p w14:paraId="6293CB7B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 </w:t>
            </w:r>
            <w:r>
              <w:rPr>
                <w:color w:val="000000"/>
                <w:sz w:val="20"/>
                <w:szCs w:val="20"/>
              </w:rPr>
              <w:t>User clicks / taps the ‘Create student profile’ button</w:t>
            </w:r>
          </w:p>
          <w:p w14:paraId="5AF20E91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1325A53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. </w:t>
            </w:r>
            <w:r>
              <w:rPr>
                <w:color w:val="000000"/>
                <w:sz w:val="20"/>
                <w:szCs w:val="20"/>
              </w:rPr>
              <w:t>User enters their full name, student ID and email</w:t>
            </w:r>
          </w:p>
          <w:p w14:paraId="263F44CF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643F8447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 </w:t>
            </w:r>
            <w:r>
              <w:rPr>
                <w:color w:val="000000"/>
                <w:sz w:val="20"/>
                <w:szCs w:val="20"/>
              </w:rPr>
              <w:t xml:space="preserve">User clicks/ taps the 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‘</w:t>
            </w:r>
            <w:r>
              <w:rPr>
                <w:color w:val="000000"/>
                <w:sz w:val="20"/>
                <w:szCs w:val="20"/>
              </w:rPr>
              <w:t>Submit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’ </w:t>
            </w:r>
            <w:r>
              <w:rPr>
                <w:color w:val="000000"/>
                <w:sz w:val="20"/>
                <w:szCs w:val="20"/>
              </w:rPr>
              <w:t>button</w:t>
            </w:r>
          </w:p>
          <w:p w14:paraId="73C271C7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4C489448" w14:textId="12A96DAC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SimSun" w:eastAsia="SimSun" w:hAnsi="SimSun" w:cs="SimSun"/>
                <w:color w:val="000000"/>
                <w:sz w:val="20"/>
                <w:szCs w:val="20"/>
              </w:rPr>
            </w:pPr>
          </w:p>
          <w:p w14:paraId="176D7051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7A84F4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sz w:val="20"/>
                <w:szCs w:val="20"/>
              </w:rPr>
              <w:t>SYSTEM RESPONSES</w:t>
            </w:r>
            <w:r>
              <w:rPr>
                <w:color w:val="000000"/>
                <w:sz w:val="20"/>
                <w:szCs w:val="20"/>
              </w:rPr>
              <w:t>:</w:t>
            </w:r>
          </w:p>
          <w:p w14:paraId="634B60F3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  <w:p w14:paraId="5DD34216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 System opens a new window and asks the user to insert their full name, student ID and email</w:t>
            </w:r>
          </w:p>
          <w:p w14:paraId="0C9B30D8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  <w:p w14:paraId="38AD82B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sz w:val="20"/>
                <w:szCs w:val="20"/>
              </w:rPr>
              <w:t>5. System checks whether the user is a student at the University of Maine based on the information submitted</w:t>
            </w:r>
          </w:p>
          <w:p w14:paraId="737BB14A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  <w:p w14:paraId="6B4D60C9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  <w:r>
              <w:rPr>
                <w:color w:val="000000"/>
                <w:sz w:val="20"/>
                <w:szCs w:val="20"/>
              </w:rPr>
              <w:t xml:space="preserve">. If the user is a student at </w:t>
            </w:r>
            <w:proofErr w:type="spellStart"/>
            <w:r>
              <w:rPr>
                <w:color w:val="000000"/>
                <w:sz w:val="20"/>
                <w:szCs w:val="20"/>
              </w:rPr>
              <w:t>UMaine</w:t>
            </w:r>
            <w:proofErr w:type="spellEnd"/>
            <w:r>
              <w:rPr>
                <w:color w:val="000000"/>
                <w:sz w:val="20"/>
                <w:szCs w:val="20"/>
              </w:rPr>
              <w:t>, then the system opens up a new window containing a form that the user needs to fill with their student profile details.</w:t>
            </w:r>
          </w:p>
          <w:p w14:paraId="1286F76F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5ECF0CE7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  <w:r>
              <w:rPr>
                <w:color w:val="000000"/>
                <w:sz w:val="20"/>
                <w:szCs w:val="20"/>
              </w:rPr>
              <w:t>.1. User fills in the rest of their profile</w:t>
            </w:r>
          </w:p>
          <w:p w14:paraId="482EE0DF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49759484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6.</w:t>
            </w:r>
            <w:r>
              <w:rPr>
                <w:color w:val="000000"/>
                <w:sz w:val="20"/>
                <w:szCs w:val="20"/>
              </w:rPr>
              <w:t xml:space="preserve">2. User clicks / taps the 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‘</w:t>
            </w:r>
            <w:r>
              <w:rPr>
                <w:color w:val="000000"/>
                <w:sz w:val="20"/>
                <w:szCs w:val="20"/>
              </w:rPr>
              <w:t>Create profile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’ </w:t>
            </w:r>
            <w:r>
              <w:rPr>
                <w:color w:val="000000"/>
                <w:sz w:val="20"/>
                <w:szCs w:val="20"/>
              </w:rPr>
              <w:t>button</w:t>
            </w:r>
          </w:p>
          <w:p w14:paraId="3ECF6D10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3697C1E0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  <w:r>
              <w:rPr>
                <w:color w:val="000000"/>
                <w:sz w:val="20"/>
                <w:szCs w:val="20"/>
              </w:rPr>
              <w:t xml:space="preserve">.3. System </w:t>
            </w:r>
            <w:r>
              <w:rPr>
                <w:sz w:val="20"/>
                <w:szCs w:val="20"/>
              </w:rPr>
              <w:t>saves the user's</w:t>
            </w:r>
            <w:r>
              <w:rPr>
                <w:color w:val="000000"/>
                <w:sz w:val="20"/>
                <w:szCs w:val="20"/>
              </w:rPr>
              <w:t xml:space="preserve"> information.</w:t>
            </w:r>
          </w:p>
          <w:p w14:paraId="76F577A7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41FC343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7.</w:t>
            </w:r>
            <w:r>
              <w:rPr>
                <w:color w:val="000000"/>
                <w:sz w:val="20"/>
                <w:szCs w:val="20"/>
              </w:rPr>
              <w:t xml:space="preserve"> If the user is not verified to be a </w:t>
            </w:r>
            <w:proofErr w:type="spellStart"/>
            <w:r>
              <w:rPr>
                <w:color w:val="000000"/>
                <w:sz w:val="20"/>
                <w:szCs w:val="20"/>
              </w:rPr>
              <w:t>UMaine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student</w:t>
            </w:r>
            <w:r>
              <w:rPr>
                <w:sz w:val="20"/>
                <w:szCs w:val="20"/>
              </w:rPr>
              <w:t>: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</w:p>
          <w:p w14:paraId="036CB14D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  <w:p w14:paraId="7BDA7FBB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sz w:val="20"/>
                <w:szCs w:val="20"/>
              </w:rPr>
              <w:t>7.1. Sys</w:t>
            </w:r>
            <w:r>
              <w:rPr>
                <w:color w:val="000000"/>
                <w:sz w:val="20"/>
                <w:szCs w:val="20"/>
              </w:rPr>
              <w:t xml:space="preserve">tem </w:t>
            </w:r>
            <w:r>
              <w:rPr>
                <w:sz w:val="20"/>
                <w:szCs w:val="20"/>
              </w:rPr>
              <w:t xml:space="preserve">asks </w:t>
            </w:r>
            <w:r>
              <w:rPr>
                <w:color w:val="000000"/>
                <w:sz w:val="20"/>
                <w:szCs w:val="20"/>
              </w:rPr>
              <w:t>the user to insert their student information again (up to 3 tries), until they insert the correct information.</w:t>
            </w:r>
          </w:p>
        </w:tc>
      </w:tr>
    </w:tbl>
    <w:p w14:paraId="5E1A01E0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</w:p>
    <w:tbl>
      <w:tblPr>
        <w:tblStyle w:val="ab"/>
        <w:tblW w:w="1049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3076"/>
        <w:gridCol w:w="7414"/>
      </w:tblGrid>
      <w:tr w:rsidR="00042E3A" w14:paraId="63B1860D" w14:textId="77777777">
        <w:trPr>
          <w:trHeight w:val="410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C6DAB9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color w:val="000000"/>
                <w:sz w:val="32"/>
                <w:szCs w:val="32"/>
              </w:rPr>
            </w:pPr>
            <w:r>
              <w:rPr>
                <w:b/>
                <w:color w:val="000000"/>
                <w:sz w:val="32"/>
                <w:szCs w:val="32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C1B7B6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  <w:sz w:val="32"/>
                <w:szCs w:val="32"/>
              </w:rPr>
              <w:t>Create Tutor Profile</w:t>
            </w:r>
          </w:p>
        </w:tc>
      </w:tr>
      <w:tr w:rsidR="00042E3A" w14:paraId="1181ABD8" w14:textId="77777777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707EC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Descrip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BBB0BD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257841D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ll users who have been approved for tutoring are able to create a tutor profile.</w:t>
            </w:r>
          </w:p>
        </w:tc>
      </w:tr>
      <w:tr w:rsidR="00042E3A" w14:paraId="430A5929" w14:textId="77777777">
        <w:trPr>
          <w:trHeight w:val="236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AA4AC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0438F8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04.b</w:t>
            </w:r>
          </w:p>
        </w:tc>
      </w:tr>
      <w:tr w:rsidR="00042E3A" w14:paraId="3D2927C4" w14:textId="77777777">
        <w:trPr>
          <w:trHeight w:val="371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B5647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F9E09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21</w:t>
            </w:r>
          </w:p>
        </w:tc>
      </w:tr>
      <w:tr w:rsidR="00042E3A" w14:paraId="7DF9D6E8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E7653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ystem Under Design: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23C999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Tutor Application</w:t>
            </w:r>
          </w:p>
        </w:tc>
      </w:tr>
      <w:tr w:rsidR="00042E3A" w14:paraId="4E8835EA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B68AC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imary Actor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F7B284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General User</w:t>
            </w:r>
          </w:p>
        </w:tc>
      </w:tr>
      <w:tr w:rsidR="00042E3A" w14:paraId="1352D35C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89222E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articipant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F12630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None</w:t>
            </w:r>
          </w:p>
        </w:tc>
      </w:tr>
      <w:tr w:rsidR="00042E3A" w14:paraId="5583321E" w14:textId="77777777">
        <w:trPr>
          <w:trHeight w:val="45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334AE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Goal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88E34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Users who have been approved for tutoring are able to enlist themselves as a tutor user within the app.</w:t>
            </w:r>
          </w:p>
        </w:tc>
      </w:tr>
      <w:tr w:rsidR="00042E3A" w14:paraId="60884462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268C4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Following Use Case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DF6DE8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None</w:t>
            </w:r>
          </w:p>
        </w:tc>
      </w:tr>
      <w:tr w:rsidR="00042E3A" w14:paraId="4E36FB18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B43B0A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Invariant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49EDD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None</w:t>
            </w:r>
          </w:p>
        </w:tc>
      </w:tr>
      <w:tr w:rsidR="00042E3A" w14:paraId="365D759D" w14:textId="77777777">
        <w:trPr>
          <w:trHeight w:val="71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BB05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econdition</w:t>
            </w:r>
            <w:r>
              <w:rPr>
                <w:color w:val="000000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B8032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User must have been approved for tutoring to create a tutor profile.</w:t>
            </w:r>
          </w:p>
        </w:tc>
      </w:tr>
      <w:tr w:rsidR="00042E3A" w14:paraId="18E906F6" w14:textId="77777777">
        <w:trPr>
          <w:trHeight w:val="272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75D357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lastRenderedPageBreak/>
              <w:t>Success Postcondi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39792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ll required information has been filled.</w:t>
            </w:r>
          </w:p>
        </w:tc>
      </w:tr>
    </w:tbl>
    <w:p w14:paraId="3EBCDDA4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b/>
          <w:color w:val="000000"/>
        </w:rPr>
      </w:pPr>
    </w:p>
    <w:p w14:paraId="6E8FA0FC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tbl>
      <w:tblPr>
        <w:tblStyle w:val="ac"/>
        <w:tblW w:w="936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2165"/>
        <w:gridCol w:w="7195"/>
      </w:tblGrid>
      <w:tr w:rsidR="00042E3A" w14:paraId="3AAEE8F8" w14:textId="77777777">
        <w:trPr>
          <w:trHeight w:val="5597"/>
          <w:jc w:val="center"/>
        </w:trPr>
        <w:tc>
          <w:tcPr>
            <w:tcW w:w="21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1FDD88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CTOR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  <w:p w14:paraId="3C827928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  <w:p w14:paraId="746EC9B2" w14:textId="77777777" w:rsidR="00042E3A" w:rsidRDefault="00646F6F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User clicks / taps the 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‘</w:t>
            </w:r>
            <w:r>
              <w:rPr>
                <w:color w:val="000000"/>
                <w:sz w:val="20"/>
                <w:szCs w:val="20"/>
              </w:rPr>
              <w:t>Create tutor profile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’ </w:t>
            </w:r>
            <w:r>
              <w:rPr>
                <w:color w:val="000000"/>
                <w:sz w:val="20"/>
                <w:szCs w:val="20"/>
              </w:rPr>
              <w:t>button</w:t>
            </w:r>
          </w:p>
          <w:p w14:paraId="593CAD85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  <w:p w14:paraId="07D9AAE6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2.2. User fills in the rest of their profile</w:t>
            </w:r>
          </w:p>
          <w:p w14:paraId="447DFC64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  <w:p w14:paraId="3048631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.2.3. User clicks / taps the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‘</w:t>
            </w:r>
            <w:r>
              <w:rPr>
                <w:sz w:val="20"/>
                <w:szCs w:val="20"/>
              </w:rPr>
              <w:t>Create profile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’ </w:t>
            </w:r>
            <w:r>
              <w:rPr>
                <w:sz w:val="20"/>
                <w:szCs w:val="20"/>
              </w:rPr>
              <w:t>button</w:t>
            </w:r>
          </w:p>
          <w:p w14:paraId="640D5BBD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SimSun" w:eastAsia="SimSun" w:hAnsi="SimSun" w:cs="SimSun"/>
                <w:color w:val="000000"/>
                <w:sz w:val="20"/>
                <w:szCs w:val="20"/>
              </w:rPr>
            </w:pPr>
          </w:p>
          <w:p w14:paraId="6F855652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SimSun" w:eastAsia="SimSun" w:hAnsi="SimSun" w:cs="SimSun"/>
                <w:color w:val="000000"/>
                <w:sz w:val="20"/>
                <w:szCs w:val="20"/>
              </w:rPr>
            </w:pPr>
          </w:p>
          <w:p w14:paraId="694D80DF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SimSun" w:eastAsia="SimSun" w:hAnsi="SimSun" w:cs="SimSun"/>
                <w:color w:val="000000"/>
                <w:sz w:val="20"/>
                <w:szCs w:val="20"/>
              </w:rPr>
            </w:pPr>
          </w:p>
          <w:p w14:paraId="5D55D93B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SimSun" w:eastAsia="SimSun" w:hAnsi="SimSun" w:cs="SimSun"/>
                <w:color w:val="000000"/>
                <w:sz w:val="20"/>
                <w:szCs w:val="20"/>
              </w:rPr>
            </w:pPr>
          </w:p>
          <w:p w14:paraId="417B8DB1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SimSun" w:eastAsia="SimSun" w:hAnsi="SimSun" w:cs="SimSun"/>
                <w:color w:val="000000"/>
                <w:sz w:val="20"/>
                <w:szCs w:val="20"/>
              </w:rPr>
            </w:pPr>
          </w:p>
          <w:p w14:paraId="3BF7904D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SimSun" w:eastAsia="SimSun" w:hAnsi="SimSun" w:cs="SimSun"/>
                <w:color w:val="000000"/>
                <w:sz w:val="20"/>
                <w:szCs w:val="20"/>
              </w:rPr>
            </w:pPr>
          </w:p>
          <w:p w14:paraId="23679B03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SimSun" w:eastAsia="SimSun" w:hAnsi="SimSun" w:cs="SimSun"/>
                <w:color w:val="000000"/>
                <w:sz w:val="20"/>
                <w:szCs w:val="20"/>
              </w:rPr>
            </w:pPr>
          </w:p>
          <w:p w14:paraId="58B28F0A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SimSun" w:eastAsia="SimSun" w:hAnsi="SimSun" w:cs="SimSun"/>
                <w:color w:val="000000"/>
                <w:sz w:val="20"/>
                <w:szCs w:val="20"/>
              </w:rPr>
            </w:pPr>
          </w:p>
          <w:p w14:paraId="55266160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SimSun" w:eastAsia="SimSun" w:hAnsi="SimSun" w:cs="SimSun"/>
                <w:color w:val="000000"/>
                <w:sz w:val="20"/>
                <w:szCs w:val="20"/>
              </w:rPr>
            </w:pPr>
          </w:p>
          <w:p w14:paraId="3C728B8C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SimSun" w:eastAsia="SimSun" w:hAnsi="SimSun" w:cs="SimSun"/>
                <w:color w:val="000000"/>
                <w:sz w:val="20"/>
                <w:szCs w:val="20"/>
              </w:rPr>
            </w:pPr>
          </w:p>
          <w:p w14:paraId="11605460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SimSun" w:eastAsia="SimSun" w:hAnsi="SimSun" w:cs="SimSun"/>
                <w:color w:val="000000"/>
                <w:sz w:val="20"/>
                <w:szCs w:val="20"/>
              </w:rPr>
            </w:pPr>
          </w:p>
          <w:p w14:paraId="3791AA89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SimSun" w:eastAsia="SimSun" w:hAnsi="SimSun" w:cs="SimSun"/>
                <w:color w:val="000000"/>
                <w:sz w:val="20"/>
                <w:szCs w:val="20"/>
              </w:rPr>
            </w:pPr>
          </w:p>
          <w:p w14:paraId="6A48246E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SimSun" w:eastAsia="SimSun" w:hAnsi="SimSun" w:cs="SimSun"/>
                <w:color w:val="000000"/>
                <w:sz w:val="20"/>
                <w:szCs w:val="20"/>
              </w:rPr>
            </w:pPr>
          </w:p>
          <w:p w14:paraId="6CAA87EB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SimSun" w:eastAsia="SimSun" w:hAnsi="SimSun" w:cs="SimSun"/>
                <w:color w:val="000000"/>
                <w:sz w:val="20"/>
                <w:szCs w:val="20"/>
              </w:rPr>
            </w:pPr>
          </w:p>
          <w:p w14:paraId="652D3B27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SimSun" w:eastAsia="SimSun" w:hAnsi="SimSun" w:cs="SimSun"/>
                <w:color w:val="000000"/>
                <w:sz w:val="20"/>
                <w:szCs w:val="20"/>
              </w:rPr>
            </w:pPr>
          </w:p>
          <w:p w14:paraId="13433FE1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SimSun" w:eastAsia="SimSun" w:hAnsi="SimSun" w:cs="SimSun"/>
                <w:color w:val="000000"/>
                <w:sz w:val="20"/>
                <w:szCs w:val="20"/>
              </w:rPr>
            </w:pPr>
          </w:p>
          <w:p w14:paraId="15F6661E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SimSun" w:eastAsia="SimSun" w:hAnsi="SimSun" w:cs="SimSun"/>
                <w:color w:val="000000"/>
                <w:sz w:val="20"/>
                <w:szCs w:val="20"/>
              </w:rPr>
            </w:pPr>
          </w:p>
          <w:p w14:paraId="28B85C66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SimSun" w:eastAsia="SimSun" w:hAnsi="SimSun" w:cs="SimSun"/>
                <w:color w:val="000000"/>
                <w:sz w:val="20"/>
                <w:szCs w:val="20"/>
              </w:rPr>
            </w:pPr>
          </w:p>
          <w:p w14:paraId="43BD842E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84AB5B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sz w:val="20"/>
                <w:szCs w:val="20"/>
              </w:rPr>
              <w:t>SYSTEM RESPONSES:</w:t>
            </w:r>
          </w:p>
          <w:p w14:paraId="74AEA94F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  <w:p w14:paraId="6BA22113" w14:textId="77777777" w:rsidR="00042E3A" w:rsidRDefault="00042E3A">
            <w:pPr>
              <w:rPr>
                <w:sz w:val="20"/>
                <w:szCs w:val="20"/>
              </w:rPr>
            </w:pPr>
          </w:p>
          <w:p w14:paraId="45DBCCF7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 System checks whether the user has applied to become a tutor on this app.</w:t>
            </w:r>
          </w:p>
          <w:p w14:paraId="1C52EB56" w14:textId="77777777" w:rsidR="00042E3A" w:rsidRDefault="00042E3A">
            <w:pPr>
              <w:rPr>
                <w:sz w:val="20"/>
                <w:szCs w:val="20"/>
              </w:rPr>
            </w:pPr>
          </w:p>
          <w:p w14:paraId="341B0049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>
              <w:rPr>
                <w:color w:val="000000"/>
                <w:sz w:val="20"/>
                <w:szCs w:val="20"/>
              </w:rPr>
              <w:t>. If the user has applied to become a tutor:</w:t>
            </w:r>
          </w:p>
          <w:p w14:paraId="0AE6B349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4F78A4E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3.1.</w:t>
            </w:r>
            <w:r>
              <w:rPr>
                <w:color w:val="000000"/>
                <w:sz w:val="20"/>
                <w:szCs w:val="20"/>
              </w:rPr>
              <w:t xml:space="preserve"> System checks if their application is approved, declined, or under review.</w:t>
            </w:r>
          </w:p>
          <w:p w14:paraId="625BF4C8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  <w:p w14:paraId="7CCA90F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3.2</w:t>
            </w:r>
            <w:r>
              <w:rPr>
                <w:color w:val="000000"/>
                <w:sz w:val="20"/>
                <w:szCs w:val="20"/>
              </w:rPr>
              <w:t>. If their application has been approved:</w:t>
            </w:r>
          </w:p>
          <w:p w14:paraId="02276A29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  <w:p w14:paraId="3D205D1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.2.1. </w:t>
            </w:r>
            <w:r>
              <w:rPr>
                <w:color w:val="000000"/>
                <w:sz w:val="20"/>
                <w:szCs w:val="20"/>
              </w:rPr>
              <w:t>System opens up a new window containing a form that the user needs to fill in with their tutor profile details.</w:t>
            </w:r>
          </w:p>
          <w:p w14:paraId="1D9F3B88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00BB9F89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.2.4. </w:t>
            </w:r>
            <w:r>
              <w:rPr>
                <w:color w:val="000000"/>
                <w:sz w:val="20"/>
                <w:szCs w:val="20"/>
              </w:rPr>
              <w:t xml:space="preserve">System </w:t>
            </w:r>
            <w:r>
              <w:rPr>
                <w:sz w:val="20"/>
                <w:szCs w:val="20"/>
              </w:rPr>
              <w:t>saves the user's</w:t>
            </w:r>
            <w:r>
              <w:rPr>
                <w:color w:val="000000"/>
                <w:sz w:val="20"/>
                <w:szCs w:val="20"/>
              </w:rPr>
              <w:t xml:space="preserve"> information.</w:t>
            </w:r>
          </w:p>
          <w:p w14:paraId="38E3F70E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1C8994FA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  <w:r>
              <w:rPr>
                <w:color w:val="000000"/>
                <w:sz w:val="20"/>
                <w:szCs w:val="20"/>
              </w:rPr>
              <w:t>3. If their application has been declined:</w:t>
            </w:r>
          </w:p>
          <w:p w14:paraId="6525054C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  <w:p w14:paraId="58492394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.3.1 </w:t>
            </w:r>
            <w:r>
              <w:rPr>
                <w:color w:val="000000"/>
                <w:sz w:val="20"/>
                <w:szCs w:val="20"/>
              </w:rPr>
              <w:t>System notifies the user that they can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’</w:t>
            </w:r>
            <w:r>
              <w:rPr>
                <w:color w:val="000000"/>
                <w:sz w:val="20"/>
                <w:szCs w:val="20"/>
              </w:rPr>
              <w:t>t create a tutor profile on this application.</w:t>
            </w:r>
          </w:p>
          <w:p w14:paraId="08E6BEFC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17397156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  <w:r>
              <w:rPr>
                <w:color w:val="000000"/>
                <w:sz w:val="20"/>
                <w:szCs w:val="20"/>
              </w:rPr>
              <w:t>4. If their application is under review:</w:t>
            </w:r>
          </w:p>
          <w:p w14:paraId="11BDB508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  <w:p w14:paraId="35D69DA4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.4.1. </w:t>
            </w:r>
            <w:r>
              <w:rPr>
                <w:color w:val="000000"/>
                <w:sz w:val="20"/>
                <w:szCs w:val="20"/>
              </w:rPr>
              <w:t>System notifies the user to wait for the result of their application.</w:t>
            </w:r>
          </w:p>
          <w:p w14:paraId="056A7D17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  <w:p w14:paraId="614D8D08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4.</w:t>
            </w:r>
            <w:r>
              <w:rPr>
                <w:color w:val="000000"/>
                <w:sz w:val="20"/>
                <w:szCs w:val="20"/>
              </w:rPr>
              <w:t xml:space="preserve"> If the user has not applied</w:t>
            </w:r>
            <w:r>
              <w:rPr>
                <w:sz w:val="20"/>
                <w:szCs w:val="20"/>
              </w:rPr>
              <w:t xml:space="preserve"> to become a tutor</w:t>
            </w:r>
            <w:r>
              <w:rPr>
                <w:color w:val="000000"/>
                <w:sz w:val="20"/>
                <w:szCs w:val="20"/>
              </w:rPr>
              <w:t>:</w:t>
            </w:r>
          </w:p>
          <w:p w14:paraId="77285627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617E05B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sz w:val="20"/>
                <w:szCs w:val="20"/>
              </w:rPr>
              <w:t>5</w:t>
            </w:r>
            <w:r>
              <w:rPr>
                <w:color w:val="000000"/>
                <w:sz w:val="20"/>
                <w:szCs w:val="20"/>
              </w:rPr>
              <w:t>. System notifies the user to apply for a tutor first before creating a tutor profile.</w:t>
            </w:r>
          </w:p>
        </w:tc>
      </w:tr>
    </w:tbl>
    <w:p w14:paraId="632C4C9B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</w:p>
    <w:tbl>
      <w:tblPr>
        <w:tblStyle w:val="ad"/>
        <w:tblW w:w="9350" w:type="dxa"/>
        <w:tblInd w:w="-8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2741"/>
        <w:gridCol w:w="1627"/>
        <w:gridCol w:w="4982"/>
      </w:tblGrid>
      <w:tr w:rsidR="00042E3A" w14:paraId="49094118" w14:textId="77777777">
        <w:trPr>
          <w:trHeight w:val="410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83C055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32"/>
                <w:szCs w:val="32"/>
              </w:rPr>
            </w:pPr>
            <w:r>
              <w:rPr>
                <w:b/>
                <w:color w:val="000000"/>
                <w:sz w:val="32"/>
                <w:szCs w:val="32"/>
              </w:rPr>
              <w:t xml:space="preserve">Title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76578B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  <w:sz w:val="32"/>
                <w:szCs w:val="32"/>
              </w:rPr>
              <w:t>Search Tutors</w:t>
            </w:r>
          </w:p>
        </w:tc>
      </w:tr>
      <w:tr w:rsidR="00042E3A" w14:paraId="0A0E5451" w14:textId="77777777">
        <w:trPr>
          <w:trHeight w:val="71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3082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Descrip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2C1F6E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13BE63FB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Enables student users to search for tutors by name or subject.</w:t>
            </w:r>
          </w:p>
        </w:tc>
      </w:tr>
      <w:tr w:rsidR="00042E3A" w14:paraId="177BDF6B" w14:textId="77777777">
        <w:trPr>
          <w:trHeight w:val="488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C55E3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Use Case ID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BD0BD6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05</w:t>
            </w:r>
          </w:p>
        </w:tc>
      </w:tr>
      <w:tr w:rsidR="00042E3A" w14:paraId="04418A4D" w14:textId="77777777">
        <w:trPr>
          <w:trHeight w:val="380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36DB1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Related User Story ID’s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7F1B28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9</w:t>
            </w:r>
          </w:p>
        </w:tc>
      </w:tr>
      <w:tr w:rsidR="00042E3A" w14:paraId="1F9437F7" w14:textId="77777777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636B5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ystem Under Design: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1AA76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Tutor App</w:t>
            </w:r>
          </w:p>
        </w:tc>
      </w:tr>
      <w:tr w:rsidR="00042E3A" w14:paraId="5D304356" w14:textId="77777777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33BEA6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imary Actor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259776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Student User</w:t>
            </w:r>
          </w:p>
        </w:tc>
      </w:tr>
      <w:tr w:rsidR="00042E3A" w14:paraId="0F6C3E8B" w14:textId="77777777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94204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lastRenderedPageBreak/>
              <w:t>Participant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A7C639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None</w:t>
            </w:r>
          </w:p>
        </w:tc>
      </w:tr>
      <w:tr w:rsidR="00042E3A" w14:paraId="6C949232" w14:textId="77777777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A81910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Goal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D647F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Users expect to have a list of tutors that matches their search criteria.</w:t>
            </w:r>
          </w:p>
        </w:tc>
      </w:tr>
      <w:tr w:rsidR="00042E3A" w14:paraId="44906EAD" w14:textId="77777777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B9677A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Following Use Case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C36898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None</w:t>
            </w:r>
          </w:p>
        </w:tc>
      </w:tr>
      <w:tr w:rsidR="00042E3A" w14:paraId="41CB801A" w14:textId="77777777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F2CC6B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Invariant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99227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None</w:t>
            </w:r>
          </w:p>
        </w:tc>
      </w:tr>
      <w:tr w:rsidR="00042E3A" w14:paraId="4B28C64B" w14:textId="77777777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FE359F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econdition</w:t>
            </w:r>
            <w:r>
              <w:rPr>
                <w:color w:val="000000"/>
                <w:sz w:val="20"/>
                <w:szCs w:val="20"/>
              </w:rPr>
              <w:t>: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5BD5E0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None</w:t>
            </w:r>
          </w:p>
        </w:tc>
      </w:tr>
      <w:tr w:rsidR="00042E3A" w14:paraId="0E4C70CF" w14:textId="77777777">
        <w:trPr>
          <w:trHeight w:val="272"/>
        </w:trPr>
        <w:tc>
          <w:tcPr>
            <w:tcW w:w="2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C15DE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uccess Postcondi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660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EFD1B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 successful match is found.</w:t>
            </w:r>
          </w:p>
        </w:tc>
      </w:tr>
      <w:tr w:rsidR="00042E3A" w14:paraId="7784D6A1" w14:textId="77777777">
        <w:trPr>
          <w:trHeight w:val="5512"/>
        </w:trPr>
        <w:tc>
          <w:tcPr>
            <w:tcW w:w="43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90723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CTOR:</w:t>
            </w:r>
          </w:p>
          <w:p w14:paraId="31799619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0"/>
                <w:szCs w:val="20"/>
              </w:rPr>
            </w:pPr>
          </w:p>
          <w:p w14:paraId="207FFDD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. </w:t>
            </w:r>
            <w:r>
              <w:rPr>
                <w:color w:val="000000"/>
                <w:sz w:val="20"/>
                <w:szCs w:val="20"/>
              </w:rPr>
              <w:t xml:space="preserve">Student presses the 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>‘</w:t>
            </w:r>
            <w:r>
              <w:rPr>
                <w:color w:val="000000"/>
                <w:sz w:val="20"/>
                <w:szCs w:val="20"/>
              </w:rPr>
              <w:t>Search Tutor</w:t>
            </w:r>
            <w:r>
              <w:rPr>
                <w:rFonts w:ascii="Calibri" w:eastAsia="Calibri" w:hAnsi="Calibri" w:cs="Calibri"/>
                <w:color w:val="000000"/>
                <w:sz w:val="20"/>
                <w:szCs w:val="20"/>
              </w:rPr>
              <w:t xml:space="preserve">’ </w:t>
            </w:r>
            <w:r>
              <w:rPr>
                <w:color w:val="000000"/>
                <w:sz w:val="20"/>
                <w:szCs w:val="20"/>
              </w:rPr>
              <w:t>button in their menu.</w:t>
            </w:r>
          </w:p>
          <w:p w14:paraId="693938BA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534236C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 Student clicks / taps ‘Search by name’ button.</w:t>
            </w:r>
          </w:p>
          <w:p w14:paraId="2E3D1A49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  <w:p w14:paraId="792624C1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2. Student enters their text in the search box.</w:t>
            </w:r>
          </w:p>
          <w:p w14:paraId="475CEFD5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  <w:p w14:paraId="536991A0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3. Student clicks / taps the search button.</w:t>
            </w:r>
          </w:p>
          <w:p w14:paraId="14047966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  <w:p w14:paraId="0AB20278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 Student clicks / taps ‘Search by subject button’.</w:t>
            </w:r>
          </w:p>
          <w:p w14:paraId="6A1562D9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  <w:p w14:paraId="517E13F2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6CD00114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02C65820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0E2F80D8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4F6EA14E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622F1F13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SimSun" w:eastAsia="SimSun" w:hAnsi="SimSun" w:cs="SimSun"/>
                <w:color w:val="000000"/>
                <w:sz w:val="20"/>
                <w:szCs w:val="20"/>
              </w:rPr>
            </w:pPr>
          </w:p>
          <w:p w14:paraId="44C811C4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SimSun" w:eastAsia="SimSun" w:hAnsi="SimSun" w:cs="SimSun"/>
                <w:color w:val="000000"/>
                <w:sz w:val="20"/>
                <w:szCs w:val="20"/>
              </w:rPr>
            </w:pPr>
          </w:p>
          <w:p w14:paraId="4A5E5B54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SimSun" w:eastAsia="SimSun" w:hAnsi="SimSun" w:cs="SimSun"/>
                <w:color w:val="000000"/>
                <w:sz w:val="20"/>
                <w:szCs w:val="20"/>
              </w:rPr>
            </w:pPr>
          </w:p>
          <w:p w14:paraId="20E2782A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4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28A426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YSTEM RESPONSES</w:t>
            </w:r>
          </w:p>
          <w:p w14:paraId="512E04D2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0"/>
                <w:szCs w:val="20"/>
              </w:rPr>
            </w:pPr>
          </w:p>
          <w:p w14:paraId="6D7BBCE9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System shows the student two options to pick from: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‘</w:t>
            </w:r>
            <w:r>
              <w:rPr>
                <w:sz w:val="20"/>
                <w:szCs w:val="20"/>
              </w:rPr>
              <w:t>Search by name</w:t>
            </w:r>
            <w:proofErr w:type="gramStart"/>
            <w:r>
              <w:rPr>
                <w:rFonts w:ascii="Calibri" w:eastAsia="Calibri" w:hAnsi="Calibri" w:cs="Calibri"/>
                <w:sz w:val="20"/>
                <w:szCs w:val="20"/>
              </w:rPr>
              <w:t xml:space="preserve">’ </w:t>
            </w:r>
            <w:r>
              <w:rPr>
                <w:sz w:val="20"/>
                <w:szCs w:val="20"/>
              </w:rPr>
              <w:t>,</w:t>
            </w:r>
            <w:proofErr w:type="gramEnd"/>
            <w:r>
              <w:rPr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‘</w:t>
            </w:r>
            <w:r>
              <w:rPr>
                <w:sz w:val="20"/>
                <w:szCs w:val="20"/>
              </w:rPr>
              <w:t>Search by subject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’</w:t>
            </w:r>
            <w:r>
              <w:rPr>
                <w:sz w:val="20"/>
                <w:szCs w:val="20"/>
              </w:rPr>
              <w:t>.</w:t>
            </w:r>
          </w:p>
          <w:p w14:paraId="3F0B219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 </w:t>
            </w:r>
          </w:p>
          <w:p w14:paraId="2913994F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.1. </w:t>
            </w:r>
            <w:r>
              <w:rPr>
                <w:color w:val="000000"/>
                <w:sz w:val="20"/>
                <w:szCs w:val="20"/>
              </w:rPr>
              <w:t>System opens up a new search box.</w:t>
            </w:r>
          </w:p>
          <w:p w14:paraId="6FED392C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7AB74624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3.4.</w:t>
            </w:r>
            <w:r>
              <w:rPr>
                <w:color w:val="000000"/>
                <w:sz w:val="20"/>
                <w:szCs w:val="20"/>
              </w:rPr>
              <w:t xml:space="preserve"> System checks whether the name matches to any tutor profile.</w:t>
            </w:r>
          </w:p>
          <w:p w14:paraId="640AC857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0CB495CA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3.5.</w:t>
            </w:r>
            <w:r>
              <w:rPr>
                <w:color w:val="000000"/>
                <w:sz w:val="20"/>
                <w:szCs w:val="20"/>
              </w:rPr>
              <w:t xml:space="preserve"> System shows all the available tutor profiles (if any) that match that name.</w:t>
            </w:r>
          </w:p>
          <w:p w14:paraId="06E3143E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508C484B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4.1.</w:t>
            </w:r>
            <w:r>
              <w:rPr>
                <w:color w:val="000000"/>
                <w:sz w:val="20"/>
                <w:szCs w:val="20"/>
              </w:rPr>
              <w:t xml:space="preserve">  System checks whether there is any subject with that n</w:t>
            </w:r>
            <w:r>
              <w:rPr>
                <w:sz w:val="20"/>
                <w:szCs w:val="20"/>
              </w:rPr>
              <w:t>a</w:t>
            </w:r>
            <w:r>
              <w:rPr>
                <w:color w:val="000000"/>
                <w:sz w:val="20"/>
                <w:szCs w:val="20"/>
              </w:rPr>
              <w:t>me registered.</w:t>
            </w:r>
          </w:p>
          <w:p w14:paraId="30BE40CF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0DC91DB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sz w:val="20"/>
                <w:szCs w:val="20"/>
              </w:rPr>
              <w:t>4</w:t>
            </w:r>
            <w:r>
              <w:rPr>
                <w:color w:val="000000"/>
                <w:sz w:val="20"/>
                <w:szCs w:val="20"/>
              </w:rPr>
              <w:t>.2. System shows all the available tutor profiles (if any) for that subject.</w:t>
            </w:r>
          </w:p>
        </w:tc>
      </w:tr>
    </w:tbl>
    <w:p w14:paraId="3E2ADBB2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0D3B0339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tbl>
      <w:tblPr>
        <w:tblStyle w:val="ae"/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3076"/>
        <w:gridCol w:w="7414"/>
      </w:tblGrid>
      <w:tr w:rsidR="00042E3A" w14:paraId="61B7FDA5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F76718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color w:val="000000"/>
                <w:sz w:val="32"/>
                <w:szCs w:val="32"/>
              </w:rPr>
            </w:pPr>
            <w:r>
              <w:rPr>
                <w:b/>
                <w:color w:val="000000"/>
                <w:sz w:val="32"/>
                <w:szCs w:val="32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3ABED6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  <w:sz w:val="32"/>
                <w:szCs w:val="32"/>
              </w:rPr>
              <w:t>Choose Transaction</w:t>
            </w:r>
          </w:p>
        </w:tc>
      </w:tr>
      <w:tr w:rsidR="00042E3A" w14:paraId="204ECC28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8A7DFA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Descrip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0FD442" w14:textId="77777777" w:rsidR="00042E3A" w:rsidRDefault="00646F6F">
            <w:p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Students</w:t>
            </w:r>
            <w:proofErr w:type="gramEnd"/>
            <w:r>
              <w:rPr>
                <w:sz w:val="20"/>
                <w:szCs w:val="20"/>
              </w:rPr>
              <w:t xml:space="preserve"> users can make payment to tutor users</w:t>
            </w:r>
          </w:p>
        </w:tc>
      </w:tr>
      <w:tr w:rsidR="00042E3A" w14:paraId="518888AA" w14:textId="77777777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FAEEC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A61BE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6</w:t>
            </w:r>
          </w:p>
        </w:tc>
      </w:tr>
      <w:tr w:rsidR="00042E3A" w14:paraId="444F2EE7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EFBA6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CEB052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</w:t>
            </w:r>
          </w:p>
        </w:tc>
      </w:tr>
      <w:tr w:rsidR="00042E3A" w14:paraId="4B89D971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C72A29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ystem Under Design: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A9435A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42E3A" w14:paraId="4E51A7FD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67A6B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imary Actor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74363D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r (student)</w:t>
            </w:r>
          </w:p>
        </w:tc>
      </w:tr>
      <w:tr w:rsidR="00042E3A" w14:paraId="01C8647B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A67FF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articipant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88AFAD" w14:textId="77777777" w:rsidR="00042E3A" w:rsidRDefault="00042E3A">
            <w:pPr>
              <w:rPr>
                <w:sz w:val="20"/>
                <w:szCs w:val="20"/>
              </w:rPr>
            </w:pPr>
          </w:p>
        </w:tc>
      </w:tr>
      <w:tr w:rsidR="00042E3A" w14:paraId="6C25B03D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C373F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lastRenderedPageBreak/>
              <w:t>Goal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457853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ccessfully transfer money from student’s bank to tutor’s profile</w:t>
            </w:r>
          </w:p>
        </w:tc>
      </w:tr>
      <w:tr w:rsidR="00042E3A" w14:paraId="29E8CEBE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E6F4D0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Following Use Case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4ADC0E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nsaction (specification), Make Payment (specification)</w:t>
            </w:r>
          </w:p>
        </w:tc>
      </w:tr>
      <w:tr w:rsidR="00042E3A" w14:paraId="26D6126F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5017B4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Invariant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AA3593" w14:textId="77777777" w:rsidR="00042E3A" w:rsidRDefault="00042E3A">
            <w:pPr>
              <w:rPr>
                <w:sz w:val="20"/>
                <w:szCs w:val="20"/>
              </w:rPr>
            </w:pPr>
          </w:p>
        </w:tc>
      </w:tr>
      <w:tr w:rsidR="00042E3A" w14:paraId="4C503C2D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8DF17B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econdition</w:t>
            </w:r>
            <w:r>
              <w:rPr>
                <w:color w:val="000000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75EEA0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ser clicks “Transaction Center” </w:t>
            </w:r>
          </w:p>
        </w:tc>
      </w:tr>
      <w:tr w:rsidR="00042E3A" w14:paraId="3943001E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21723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uccess Postcondi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26DEED" w14:textId="77777777" w:rsidR="00042E3A" w:rsidRDefault="00042E3A"/>
        </w:tc>
      </w:tr>
    </w:tbl>
    <w:p w14:paraId="5A684674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jc w:val="center"/>
        <w:rPr>
          <w:b/>
          <w:color w:val="000000"/>
        </w:rPr>
      </w:pPr>
    </w:p>
    <w:p w14:paraId="6D63BBE3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tbl>
      <w:tblPr>
        <w:tblStyle w:val="af"/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5245"/>
        <w:gridCol w:w="5245"/>
      </w:tblGrid>
      <w:tr w:rsidR="00042E3A" w14:paraId="21200744" w14:textId="77777777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2BD4F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ACTOR:</w:t>
            </w:r>
          </w:p>
          <w:p w14:paraId="7A952DE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)User clicks “Transaction Center”</w:t>
            </w:r>
          </w:p>
          <w:p w14:paraId="480E65D6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)User views transaction center and chooses what type of transaction to do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658CB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YSTEM RESPONSES:</w:t>
            </w:r>
          </w:p>
          <w:p w14:paraId="31D36D38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)System displays Transaction Center</w:t>
            </w:r>
          </w:p>
          <w:p w14:paraId="1711CE3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)System responds to user decision (Use Case 07 or 08)</w:t>
            </w:r>
          </w:p>
        </w:tc>
      </w:tr>
    </w:tbl>
    <w:p w14:paraId="64C390E5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b/>
          <w:color w:val="000000"/>
        </w:rPr>
      </w:pPr>
    </w:p>
    <w:p w14:paraId="3D9A8F30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6D73F0C9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tbl>
      <w:tblPr>
        <w:tblStyle w:val="af0"/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3076"/>
        <w:gridCol w:w="7414"/>
      </w:tblGrid>
      <w:tr w:rsidR="00042E3A" w14:paraId="2EFB063B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E952BF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color w:val="000000"/>
                <w:sz w:val="32"/>
                <w:szCs w:val="32"/>
              </w:rPr>
            </w:pPr>
            <w:r>
              <w:rPr>
                <w:b/>
                <w:color w:val="000000"/>
                <w:sz w:val="32"/>
                <w:szCs w:val="32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182972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  <w:sz w:val="32"/>
                <w:szCs w:val="32"/>
              </w:rPr>
              <w:t xml:space="preserve">Make Payment </w:t>
            </w:r>
          </w:p>
        </w:tc>
      </w:tr>
      <w:tr w:rsidR="00042E3A" w14:paraId="28DAF40C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ADD2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Descrip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73D5B9" w14:textId="77777777" w:rsidR="00042E3A" w:rsidRDefault="00646F6F">
            <w:pP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Students</w:t>
            </w:r>
            <w:proofErr w:type="gramEnd"/>
            <w:r>
              <w:rPr>
                <w:sz w:val="20"/>
                <w:szCs w:val="20"/>
              </w:rPr>
              <w:t xml:space="preserve"> users can make payment to tutor users</w:t>
            </w:r>
          </w:p>
        </w:tc>
      </w:tr>
      <w:tr w:rsidR="00042E3A" w14:paraId="67015FE8" w14:textId="77777777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D14207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DF064B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7</w:t>
            </w:r>
          </w:p>
        </w:tc>
      </w:tr>
      <w:tr w:rsidR="00042E3A" w14:paraId="6D06ED9E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C9405E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B71E01" w14:textId="77777777" w:rsidR="00042E3A" w:rsidRDefault="00042E3A">
            <w:pPr>
              <w:rPr>
                <w:sz w:val="20"/>
                <w:szCs w:val="20"/>
              </w:rPr>
            </w:pPr>
          </w:p>
        </w:tc>
      </w:tr>
      <w:tr w:rsidR="00042E3A" w14:paraId="4E8A3E8F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D6BDC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ystem Under Design: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3AA2F3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42E3A" w14:paraId="1534E9FD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8EDE9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imary Actor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FD7317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r (student)</w:t>
            </w:r>
          </w:p>
        </w:tc>
      </w:tr>
      <w:tr w:rsidR="00042E3A" w14:paraId="4B775C0E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013DF7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articipant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B30945" w14:textId="77777777" w:rsidR="00042E3A" w:rsidRDefault="00042E3A">
            <w:pPr>
              <w:rPr>
                <w:sz w:val="20"/>
                <w:szCs w:val="20"/>
              </w:rPr>
            </w:pPr>
          </w:p>
        </w:tc>
      </w:tr>
      <w:tr w:rsidR="00042E3A" w14:paraId="3FFFB32D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13639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Goal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DFB3C1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ccessfully transfer money from student’s bank to tutor’s profile</w:t>
            </w:r>
          </w:p>
        </w:tc>
      </w:tr>
      <w:tr w:rsidR="00042E3A" w14:paraId="5CDB169D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89AAC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Following Use Case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6A5210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nsaction (generalization)</w:t>
            </w:r>
          </w:p>
        </w:tc>
      </w:tr>
      <w:tr w:rsidR="00042E3A" w14:paraId="493616F1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FF66F7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Invariant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DFB14" w14:textId="77777777" w:rsidR="00042E3A" w:rsidRDefault="00042E3A">
            <w:pPr>
              <w:rPr>
                <w:sz w:val="20"/>
                <w:szCs w:val="20"/>
              </w:rPr>
            </w:pPr>
          </w:p>
        </w:tc>
      </w:tr>
      <w:tr w:rsidR="00042E3A" w14:paraId="681DEE2A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1AEBF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econdition</w:t>
            </w:r>
            <w:r>
              <w:rPr>
                <w:color w:val="000000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DA9F4C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r clicks “Transaction Center” and then “Make Payment”</w:t>
            </w:r>
          </w:p>
        </w:tc>
      </w:tr>
      <w:tr w:rsidR="00042E3A" w14:paraId="6D29A45E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46AD0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uccess Postcondi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67E0D9" w14:textId="77777777" w:rsidR="00042E3A" w:rsidRDefault="00042E3A"/>
        </w:tc>
      </w:tr>
    </w:tbl>
    <w:p w14:paraId="7193AB8C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jc w:val="center"/>
        <w:rPr>
          <w:b/>
          <w:color w:val="000000"/>
        </w:rPr>
      </w:pPr>
    </w:p>
    <w:p w14:paraId="49290E5F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tbl>
      <w:tblPr>
        <w:tblStyle w:val="af1"/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5245"/>
        <w:gridCol w:w="5245"/>
      </w:tblGrid>
      <w:tr w:rsidR="00042E3A" w14:paraId="2A4A41EA" w14:textId="77777777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193DB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ACTOR:</w:t>
            </w:r>
          </w:p>
          <w:p w14:paraId="2E622C5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)User clicks “Make Payment” button</w:t>
            </w:r>
          </w:p>
          <w:p w14:paraId="074CC82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) User enters amount and destination (tutor)</w:t>
            </w:r>
          </w:p>
          <w:p w14:paraId="27A81867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6) User enters bank credentials or selects saved bank information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BCE7C7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YSTEM RESPONSES:</w:t>
            </w:r>
          </w:p>
          <w:p w14:paraId="4814BE9E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) System displays make payment center</w:t>
            </w:r>
          </w:p>
          <w:p w14:paraId="5EE1A104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) User prompts user for amount and destination</w:t>
            </w:r>
          </w:p>
          <w:p w14:paraId="10EB0CB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) System prompts user for bank credentials</w:t>
            </w:r>
          </w:p>
          <w:p w14:paraId="2452ADE8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7) System requests withdrawal from bank </w:t>
            </w:r>
          </w:p>
          <w:p w14:paraId="12E65B5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8) Payment receipt is shown and emailed to student and tutor</w:t>
            </w:r>
          </w:p>
        </w:tc>
      </w:tr>
    </w:tbl>
    <w:p w14:paraId="7DCF81C6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jc w:val="center"/>
        <w:rPr>
          <w:b/>
          <w:color w:val="000000"/>
        </w:rPr>
      </w:pPr>
    </w:p>
    <w:p w14:paraId="1CB28BFB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08B0EA30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0614EA4A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6B6CCADC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47AF39AE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2844A772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tbl>
      <w:tblPr>
        <w:tblStyle w:val="af2"/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3076"/>
        <w:gridCol w:w="7414"/>
      </w:tblGrid>
      <w:tr w:rsidR="00042E3A" w14:paraId="584C1C87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D89515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color w:val="000000"/>
                <w:sz w:val="32"/>
                <w:szCs w:val="32"/>
              </w:rPr>
            </w:pPr>
            <w:r>
              <w:rPr>
                <w:b/>
                <w:color w:val="000000"/>
                <w:sz w:val="32"/>
                <w:szCs w:val="32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DC2A35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  <w:sz w:val="32"/>
                <w:szCs w:val="32"/>
              </w:rPr>
              <w:t xml:space="preserve">Direct Deposit </w:t>
            </w:r>
          </w:p>
        </w:tc>
      </w:tr>
      <w:tr w:rsidR="00042E3A" w14:paraId="0C14C6EB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EF48BF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Descrip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C6C232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utor can set up direct deposit for payments made from students to be deposited each week</w:t>
            </w:r>
          </w:p>
        </w:tc>
      </w:tr>
      <w:tr w:rsidR="00042E3A" w14:paraId="115ABF9D" w14:textId="77777777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1FD52E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41F4D8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8</w:t>
            </w:r>
          </w:p>
        </w:tc>
      </w:tr>
      <w:tr w:rsidR="00042E3A" w14:paraId="0302437D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75A5E7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6A6DC6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</w:p>
        </w:tc>
      </w:tr>
      <w:tr w:rsidR="00042E3A" w14:paraId="63F8C1B0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E3BDF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ystem Under Design: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FAB4D9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42E3A" w14:paraId="3861299A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2B57D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imary Actor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D6900D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r (Tutor)</w:t>
            </w:r>
          </w:p>
        </w:tc>
      </w:tr>
      <w:tr w:rsidR="00042E3A" w14:paraId="45383796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85BB90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articipant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7922C8" w14:textId="77777777" w:rsidR="00042E3A" w:rsidRDefault="00042E3A">
            <w:pPr>
              <w:rPr>
                <w:sz w:val="20"/>
                <w:szCs w:val="20"/>
              </w:rPr>
            </w:pPr>
          </w:p>
        </w:tc>
      </w:tr>
      <w:tr w:rsidR="00042E3A" w14:paraId="5A45AC86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B959A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Goal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B1EFB5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ve money from account on Tutor Application to tutor’s bank account</w:t>
            </w:r>
          </w:p>
        </w:tc>
      </w:tr>
      <w:tr w:rsidR="00042E3A" w14:paraId="5F12E3C9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F86C3E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Following Use Case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5D5F03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nsaction (specification)</w:t>
            </w:r>
          </w:p>
        </w:tc>
      </w:tr>
      <w:tr w:rsidR="00042E3A" w14:paraId="57264121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B96CD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Invariant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9221C4" w14:textId="77777777" w:rsidR="00042E3A" w:rsidRDefault="00042E3A">
            <w:pPr>
              <w:rPr>
                <w:sz w:val="20"/>
                <w:szCs w:val="20"/>
              </w:rPr>
            </w:pPr>
          </w:p>
        </w:tc>
      </w:tr>
      <w:tr w:rsidR="00042E3A" w14:paraId="5B543FE6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9D8286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econdition</w:t>
            </w:r>
            <w:r>
              <w:rPr>
                <w:color w:val="000000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A55254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ve money in account to be transferred and be a tutor user</w:t>
            </w:r>
          </w:p>
        </w:tc>
      </w:tr>
      <w:tr w:rsidR="00042E3A" w14:paraId="3D79A662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243D29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uccess Postcondi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4B293B" w14:textId="77777777" w:rsidR="00042E3A" w:rsidRDefault="00042E3A"/>
        </w:tc>
      </w:tr>
    </w:tbl>
    <w:p w14:paraId="7EF0D171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779FE611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tbl>
      <w:tblPr>
        <w:tblStyle w:val="af3"/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5245"/>
        <w:gridCol w:w="5245"/>
      </w:tblGrid>
      <w:tr w:rsidR="00042E3A" w14:paraId="2C0046DF" w14:textId="77777777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4A0A7E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lastRenderedPageBreak/>
              <w:t>ACTOR:</w:t>
            </w:r>
          </w:p>
          <w:p w14:paraId="4F816867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)User clicks “Enroll in Direct Deposit” button</w:t>
            </w:r>
          </w:p>
          <w:p w14:paraId="328F0F16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) User enters bank credentials</w:t>
            </w:r>
          </w:p>
          <w:p w14:paraId="35428666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)User sees direct deposit information confirmation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2AD4D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YSTEM RESPONSES:</w:t>
            </w:r>
          </w:p>
          <w:p w14:paraId="0A350C0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)System verifies that user is a tutor and has a positive balance in the application</w:t>
            </w:r>
          </w:p>
          <w:p w14:paraId="301A8DE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) System prompts user for bank credentials</w:t>
            </w:r>
          </w:p>
          <w:p w14:paraId="05C1D2D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5) System processes bank credentials </w:t>
            </w:r>
          </w:p>
          <w:p w14:paraId="77C1933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)System enables entire balance to be deposited every 2 weeks on Sunday</w:t>
            </w:r>
          </w:p>
          <w:p w14:paraId="58395F0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7) System displays direct deposit information to user</w:t>
            </w:r>
          </w:p>
        </w:tc>
      </w:tr>
    </w:tbl>
    <w:p w14:paraId="21ABA7FD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tbl>
      <w:tblPr>
        <w:tblStyle w:val="af4"/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3076"/>
        <w:gridCol w:w="7414"/>
      </w:tblGrid>
      <w:tr w:rsidR="00042E3A" w14:paraId="65B69C74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58599E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color w:val="000000"/>
                <w:sz w:val="32"/>
                <w:szCs w:val="32"/>
              </w:rPr>
            </w:pPr>
            <w:r>
              <w:rPr>
                <w:b/>
                <w:color w:val="000000"/>
                <w:sz w:val="32"/>
                <w:szCs w:val="32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72F1E4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  <w:sz w:val="32"/>
                <w:szCs w:val="32"/>
              </w:rPr>
              <w:t>Apply to Tutor</w:t>
            </w:r>
          </w:p>
        </w:tc>
      </w:tr>
      <w:tr w:rsidR="00042E3A" w14:paraId="6369C923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9D0C2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Descrip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E8BB65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spective tutors can apply through the application to be able to create a tutor profile and use the application.</w:t>
            </w:r>
          </w:p>
        </w:tc>
      </w:tr>
      <w:tr w:rsidR="00042E3A" w14:paraId="1E854857" w14:textId="77777777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562D70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1A06D7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9</w:t>
            </w:r>
          </w:p>
        </w:tc>
      </w:tr>
      <w:tr w:rsidR="00042E3A" w14:paraId="0695A21E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34EA19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05BFA2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</w:tr>
      <w:tr w:rsidR="00042E3A" w14:paraId="57E54861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78FA78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ystem Under Design: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2D8F74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42E3A" w14:paraId="51D74705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16992B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imary Actor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FEB7A1" w14:textId="77777777" w:rsidR="00042E3A" w:rsidRDefault="00042E3A">
            <w:pPr>
              <w:rPr>
                <w:sz w:val="20"/>
                <w:szCs w:val="20"/>
              </w:rPr>
            </w:pPr>
          </w:p>
        </w:tc>
      </w:tr>
      <w:tr w:rsidR="00042E3A" w14:paraId="710E88EE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CC791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articipant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4F0F66" w14:textId="77777777" w:rsidR="00042E3A" w:rsidRDefault="00042E3A">
            <w:pPr>
              <w:rPr>
                <w:sz w:val="20"/>
                <w:szCs w:val="20"/>
              </w:rPr>
            </w:pPr>
          </w:p>
        </w:tc>
      </w:tr>
      <w:tr w:rsidR="00042E3A" w14:paraId="7DC0BDDD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A7FA3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Goal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37BFAB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r submits tutor application</w:t>
            </w:r>
          </w:p>
        </w:tc>
      </w:tr>
      <w:tr w:rsidR="00042E3A" w14:paraId="45A09821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40B0B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Following Use Case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7FF78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eate Tutor Profile (extend, 04.b)</w:t>
            </w:r>
          </w:p>
        </w:tc>
      </w:tr>
      <w:tr w:rsidR="00042E3A" w14:paraId="7AFBD389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F8F54B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Invariant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706C7" w14:textId="77777777" w:rsidR="00042E3A" w:rsidRDefault="00042E3A">
            <w:pPr>
              <w:rPr>
                <w:sz w:val="20"/>
                <w:szCs w:val="20"/>
              </w:rPr>
            </w:pPr>
          </w:p>
        </w:tc>
      </w:tr>
      <w:tr w:rsidR="00042E3A" w14:paraId="3F533C2A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EF2768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econdition</w:t>
            </w:r>
            <w:r>
              <w:rPr>
                <w:color w:val="000000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C78557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r clicks “Apply to Tutor”</w:t>
            </w:r>
          </w:p>
        </w:tc>
      </w:tr>
      <w:tr w:rsidR="00042E3A" w14:paraId="797096B5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37DDC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uccess Postcondi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437F1F" w14:textId="77777777" w:rsidR="00042E3A" w:rsidRDefault="00042E3A"/>
        </w:tc>
      </w:tr>
    </w:tbl>
    <w:p w14:paraId="6F52A4C6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jc w:val="center"/>
        <w:rPr>
          <w:b/>
          <w:color w:val="000000"/>
        </w:rPr>
      </w:pPr>
    </w:p>
    <w:p w14:paraId="5088260E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1228D71B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tbl>
      <w:tblPr>
        <w:tblStyle w:val="af5"/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5245"/>
        <w:gridCol w:w="5245"/>
      </w:tblGrid>
      <w:tr w:rsidR="00042E3A" w14:paraId="7C48645B" w14:textId="77777777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D0EF7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ACTOR:</w:t>
            </w:r>
          </w:p>
          <w:p w14:paraId="41806F98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)User clicks “Apply to Tutor”</w:t>
            </w:r>
          </w:p>
          <w:p w14:paraId="7745E43F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)User fills out questions</w:t>
            </w:r>
          </w:p>
          <w:p w14:paraId="4F523069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6)User views confirmation that their application has been submitted.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17F8C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YSTEM RESPONSES:</w:t>
            </w:r>
          </w:p>
          <w:p w14:paraId="75B07CFA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)System prompts user to fill out application questions</w:t>
            </w:r>
          </w:p>
          <w:p w14:paraId="0EB77EFB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)System processes user input and submits application to manager account and to be reviewed application stack</w:t>
            </w:r>
          </w:p>
          <w:p w14:paraId="308F15E9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5)System confirms with user their application has been submitted.</w:t>
            </w:r>
          </w:p>
        </w:tc>
      </w:tr>
    </w:tbl>
    <w:p w14:paraId="003EF9AA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0AFC92F4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169E43DB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509DE6AA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54A6E89A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22364034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1649BFB8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264CAB7F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665BDCB5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6D2F0715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402FB015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0082EE6C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3A016214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621C5F9F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758D5191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497F1CB7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2C7D67D5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62051791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7865F090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79CAAAD0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6F07D9FB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1B426C18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5E399C93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633894A8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0CABE865" w14:textId="77777777" w:rsidR="00042E3A" w:rsidRDefault="00646F6F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  <w:sz w:val="32"/>
          <w:szCs w:val="32"/>
        </w:rPr>
        <w:t>Diagram 2 Use Cases</w:t>
      </w:r>
    </w:p>
    <w:tbl>
      <w:tblPr>
        <w:tblStyle w:val="af6"/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3076"/>
        <w:gridCol w:w="7414"/>
      </w:tblGrid>
      <w:tr w:rsidR="00042E3A" w14:paraId="0946D9D9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FF2BBB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32"/>
                <w:szCs w:val="32"/>
              </w:rPr>
            </w:pPr>
            <w:r>
              <w:rPr>
                <w:b/>
                <w:color w:val="000000"/>
                <w:sz w:val="32"/>
                <w:szCs w:val="32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3D71E3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  <w:sz w:val="32"/>
                <w:szCs w:val="32"/>
              </w:rPr>
              <w:t>Connect with other Tutees</w:t>
            </w:r>
          </w:p>
        </w:tc>
      </w:tr>
      <w:tr w:rsidR="00042E3A" w14:paraId="1442C668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201F2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Descrip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578298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0539C4E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llows Tutees to interact with other tutees</w:t>
            </w:r>
          </w:p>
        </w:tc>
      </w:tr>
      <w:tr w:rsidR="00042E3A" w14:paraId="531A29B8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C22F0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927EE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10</w:t>
            </w:r>
          </w:p>
        </w:tc>
      </w:tr>
      <w:tr w:rsidR="00042E3A" w14:paraId="46A8D566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BF6996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426EFE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042E3A" w14:paraId="62D6772B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0F7CB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ystem Under Design: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2FC648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Tutor App</w:t>
            </w:r>
          </w:p>
        </w:tc>
      </w:tr>
      <w:tr w:rsidR="00042E3A" w14:paraId="12E224FE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A6A39B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imary Actor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DF5C3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 xml:space="preserve">Student user </w:t>
            </w:r>
          </w:p>
        </w:tc>
      </w:tr>
      <w:tr w:rsidR="00042E3A" w14:paraId="17DCC2DB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B1EAC9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articipant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8D19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None</w:t>
            </w:r>
          </w:p>
        </w:tc>
      </w:tr>
      <w:tr w:rsidR="00042E3A" w14:paraId="3E6813FE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2C05DB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Goal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E9622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llow Students to connect and contact other students</w:t>
            </w:r>
          </w:p>
        </w:tc>
      </w:tr>
      <w:tr w:rsidR="00042E3A" w14:paraId="61D974D2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D3C13A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Following Use Case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A8B2A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None</w:t>
            </w:r>
          </w:p>
        </w:tc>
      </w:tr>
      <w:tr w:rsidR="00042E3A" w14:paraId="7E0C70C2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638E2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Invariant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52582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None</w:t>
            </w:r>
          </w:p>
        </w:tc>
      </w:tr>
      <w:tr w:rsidR="00042E3A" w14:paraId="3BE1E4A9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4EC347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econdition</w:t>
            </w:r>
            <w:r>
              <w:rPr>
                <w:color w:val="000000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A65DE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User must be a student. </w:t>
            </w:r>
          </w:p>
          <w:p w14:paraId="7F6E0C7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User must have a profile.</w:t>
            </w:r>
          </w:p>
        </w:tc>
      </w:tr>
      <w:tr w:rsidR="00042E3A" w14:paraId="2202B9AE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0E0BB9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uccess Postcondi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E49A5E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User is able to message and view other students’ profiles</w:t>
            </w:r>
          </w:p>
        </w:tc>
      </w:tr>
    </w:tbl>
    <w:p w14:paraId="5D99FE28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jc w:val="center"/>
        <w:rPr>
          <w:b/>
          <w:color w:val="000000"/>
        </w:rPr>
      </w:pPr>
    </w:p>
    <w:p w14:paraId="77B83C57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tbl>
      <w:tblPr>
        <w:tblStyle w:val="af7"/>
        <w:tblW w:w="104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5241"/>
        <w:gridCol w:w="5242"/>
      </w:tblGrid>
      <w:tr w:rsidR="00042E3A" w14:paraId="67CAC19B" w14:textId="77777777">
        <w:trPr>
          <w:trHeight w:val="1880"/>
          <w:jc w:val="center"/>
        </w:trPr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FC073" w14:textId="2DEC810D" w:rsidR="00042E3A" w:rsidRDefault="00986EC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lastRenderedPageBreak/>
              <w:t>ACTOR</w:t>
            </w:r>
            <w:r w:rsidR="00646F6F">
              <w:rPr>
                <w:color w:val="000000"/>
                <w:sz w:val="20"/>
                <w:szCs w:val="20"/>
              </w:rPr>
              <w:t>:</w:t>
            </w:r>
          </w:p>
          <w:p w14:paraId="15B6FCE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 xml:space="preserve"> </w:t>
            </w:r>
          </w:p>
          <w:p w14:paraId="28101C61" w14:textId="7B1B5094" w:rsidR="00042E3A" w:rsidRDefault="00986EC3" w:rsidP="00986EC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</w:t>
            </w:r>
            <w:r w:rsidR="00646F6F">
              <w:rPr>
                <w:color w:val="000000"/>
                <w:sz w:val="20"/>
                <w:szCs w:val="20"/>
              </w:rPr>
              <w:t>Student user clicks/taps search option</w:t>
            </w:r>
          </w:p>
          <w:p w14:paraId="0D1D8A83" w14:textId="31CA492F" w:rsidR="00042E3A" w:rsidRDefault="00986EC3" w:rsidP="00986EC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</w:t>
            </w:r>
            <w:r w:rsidR="00646F6F">
              <w:rPr>
                <w:color w:val="000000"/>
                <w:sz w:val="20"/>
                <w:szCs w:val="20"/>
              </w:rPr>
              <w:t>Student searches for other students</w:t>
            </w:r>
          </w:p>
          <w:p w14:paraId="2F340306" w14:textId="49BD58C5" w:rsidR="00042E3A" w:rsidRPr="00986EC3" w:rsidRDefault="00986EC3" w:rsidP="00986EC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.</w:t>
            </w:r>
            <w:r w:rsidR="00646F6F" w:rsidRPr="00986EC3">
              <w:rPr>
                <w:color w:val="000000"/>
                <w:sz w:val="20"/>
                <w:szCs w:val="20"/>
              </w:rPr>
              <w:t xml:space="preserve">Student </w:t>
            </w:r>
            <w:proofErr w:type="gramStart"/>
            <w:r w:rsidR="00646F6F" w:rsidRPr="00986EC3">
              <w:rPr>
                <w:color w:val="000000"/>
                <w:sz w:val="20"/>
                <w:szCs w:val="20"/>
              </w:rPr>
              <w:t>is able to</w:t>
            </w:r>
            <w:proofErr w:type="gramEnd"/>
            <w:r>
              <w:rPr>
                <w:color w:val="000000"/>
                <w:sz w:val="20"/>
                <w:szCs w:val="20"/>
              </w:rPr>
              <w:t xml:space="preserve"> click to</w:t>
            </w:r>
            <w:r w:rsidR="00646F6F" w:rsidRPr="00986EC3">
              <w:rPr>
                <w:color w:val="000000"/>
                <w:sz w:val="20"/>
                <w:szCs w:val="20"/>
              </w:rPr>
              <w:t xml:space="preserve"> view another student’s profile or send them a </w:t>
            </w:r>
            <w:r w:rsidRPr="00986EC3">
              <w:rPr>
                <w:color w:val="000000"/>
                <w:sz w:val="20"/>
                <w:szCs w:val="20"/>
              </w:rPr>
              <w:t>message.</w:t>
            </w:r>
          </w:p>
          <w:p w14:paraId="41576BD4" w14:textId="46B52AB4" w:rsidR="00986EC3" w:rsidRDefault="00986EC3" w:rsidP="00986EC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  <w:rPr>
                <w:color w:val="000000"/>
                <w:sz w:val="20"/>
                <w:szCs w:val="20"/>
              </w:rPr>
            </w:pPr>
          </w:p>
        </w:tc>
        <w:tc>
          <w:tcPr>
            <w:tcW w:w="5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D06C3F" w14:textId="640AA202" w:rsidR="00042E3A" w:rsidRDefault="00986EC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SimSun" w:eastAsia="SimSun" w:hAnsi="SimSun" w:cs="SimSun"/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YSTEM RESPONSES</w:t>
            </w:r>
            <w:r w:rsidR="00646F6F">
              <w:rPr>
                <w:color w:val="000000"/>
                <w:sz w:val="20"/>
                <w:szCs w:val="20"/>
              </w:rPr>
              <w:t>:</w:t>
            </w:r>
          </w:p>
          <w:p w14:paraId="638A580A" w14:textId="77777777" w:rsidR="00986EC3" w:rsidRDefault="00986EC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43D58A9F" w14:textId="50C1FE91" w:rsidR="00042E3A" w:rsidRDefault="00986EC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System displays the results for the search.</w:t>
            </w:r>
          </w:p>
          <w:p w14:paraId="641A6628" w14:textId="2BF1C414" w:rsidR="00986EC3" w:rsidRDefault="00986EC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.System displays any information requested or sends the messages if the user requests.</w:t>
            </w:r>
          </w:p>
          <w:p w14:paraId="672D0F69" w14:textId="77777777" w:rsidR="00986EC3" w:rsidRDefault="00986EC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696877D9" w14:textId="79A0A17E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</w:tbl>
    <w:p w14:paraId="68724839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jc w:val="center"/>
        <w:rPr>
          <w:b/>
          <w:color w:val="000000"/>
        </w:rPr>
      </w:pPr>
    </w:p>
    <w:tbl>
      <w:tblPr>
        <w:tblStyle w:val="af8"/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3076"/>
        <w:gridCol w:w="7414"/>
      </w:tblGrid>
      <w:tr w:rsidR="00042E3A" w14:paraId="58F05FCC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49A8A6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color w:val="000000"/>
                <w:sz w:val="32"/>
                <w:szCs w:val="32"/>
              </w:rPr>
            </w:pPr>
            <w:r>
              <w:rPr>
                <w:b/>
                <w:color w:val="000000"/>
                <w:sz w:val="32"/>
                <w:szCs w:val="32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D79809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  <w:sz w:val="32"/>
                <w:szCs w:val="32"/>
              </w:rPr>
              <w:t>Calendar</w:t>
            </w:r>
          </w:p>
        </w:tc>
      </w:tr>
      <w:tr w:rsidR="00042E3A" w14:paraId="4B0EE0F6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97ED6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Descrip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7A54AB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lendar for user to indicate when they are available to tutor or be tutored</w:t>
            </w:r>
          </w:p>
        </w:tc>
      </w:tr>
      <w:tr w:rsidR="00042E3A" w14:paraId="614522EF" w14:textId="77777777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D92A17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307D5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1</w:t>
            </w:r>
          </w:p>
        </w:tc>
      </w:tr>
      <w:tr w:rsidR="00042E3A" w14:paraId="1711397F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5A0AB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5A94F3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6</w:t>
            </w:r>
          </w:p>
        </w:tc>
      </w:tr>
      <w:tr w:rsidR="00042E3A" w14:paraId="0A931D98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D7837F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ystem Under Design: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DC681F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42E3A" w14:paraId="49E25EC6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E309C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imary Actor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FA6ADC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r (Tutor and Student)</w:t>
            </w:r>
          </w:p>
        </w:tc>
      </w:tr>
      <w:tr w:rsidR="00042E3A" w14:paraId="2B944438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5ABE8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articipant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4B15E9" w14:textId="77777777" w:rsidR="00042E3A" w:rsidRDefault="00042E3A">
            <w:pPr>
              <w:rPr>
                <w:sz w:val="20"/>
                <w:szCs w:val="20"/>
              </w:rPr>
            </w:pPr>
          </w:p>
        </w:tc>
      </w:tr>
      <w:tr w:rsidR="00042E3A" w14:paraId="5C34FD11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09D12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Goal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A91FC6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ave a schedule to be compared with other users</w:t>
            </w:r>
          </w:p>
        </w:tc>
      </w:tr>
      <w:tr w:rsidR="00042E3A" w14:paraId="02C726E0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DD650A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Following Use Case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A381B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hedule compare (extend, 12)</w:t>
            </w:r>
          </w:p>
        </w:tc>
      </w:tr>
      <w:tr w:rsidR="00042E3A" w14:paraId="396DF934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2B024B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Invariant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03C373" w14:textId="77777777" w:rsidR="00042E3A" w:rsidRDefault="00042E3A">
            <w:pPr>
              <w:rPr>
                <w:sz w:val="20"/>
                <w:szCs w:val="20"/>
              </w:rPr>
            </w:pPr>
          </w:p>
        </w:tc>
      </w:tr>
      <w:tr w:rsidR="00042E3A" w14:paraId="6E7CECC0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FE2558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econdition</w:t>
            </w:r>
            <w:r>
              <w:rPr>
                <w:color w:val="000000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EB7890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r clicks “Edit Calendar”</w:t>
            </w:r>
          </w:p>
        </w:tc>
      </w:tr>
      <w:tr w:rsidR="00042E3A" w14:paraId="33867D7F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9363AE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uccess Postcondi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63F3A3" w14:textId="77777777" w:rsidR="00042E3A" w:rsidRDefault="00042E3A"/>
        </w:tc>
      </w:tr>
    </w:tbl>
    <w:p w14:paraId="49893D57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jc w:val="center"/>
        <w:rPr>
          <w:b/>
          <w:color w:val="000000"/>
        </w:rPr>
      </w:pPr>
    </w:p>
    <w:p w14:paraId="31030208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5B71B510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tbl>
      <w:tblPr>
        <w:tblStyle w:val="af9"/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5245"/>
        <w:gridCol w:w="5245"/>
      </w:tblGrid>
      <w:tr w:rsidR="00042E3A" w14:paraId="3ACCD328" w14:textId="77777777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3BFD9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ACTOR:</w:t>
            </w:r>
          </w:p>
          <w:p w14:paraId="7C7BFDA4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)User clicks “Edit Calendar”</w:t>
            </w:r>
          </w:p>
          <w:p w14:paraId="3BBE657A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)User responds to system prompts</w:t>
            </w:r>
          </w:p>
          <w:p w14:paraId="1247DE8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)User clicks “Save Changes”</w:t>
            </w:r>
          </w:p>
          <w:p w14:paraId="6A3189E8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)User views confirmation screen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847C7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YSTEM RESPONSES:</w:t>
            </w:r>
          </w:p>
          <w:p w14:paraId="3AA70239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)System prompts user for day and time that there are available</w:t>
            </w:r>
          </w:p>
          <w:p w14:paraId="340D124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4)System adds and saves time to user’s calendar </w:t>
            </w:r>
          </w:p>
          <w:p w14:paraId="748247B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)System repeats 2-4 until User clicks “Save Changes” button</w:t>
            </w:r>
          </w:p>
          <w:p w14:paraId="45070EBA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8)System provides user with confirmation that their calendar is updated</w:t>
            </w:r>
          </w:p>
        </w:tc>
      </w:tr>
    </w:tbl>
    <w:p w14:paraId="5ECD7A59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0BDB99DA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tbl>
      <w:tblPr>
        <w:tblStyle w:val="afa"/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3076"/>
        <w:gridCol w:w="7414"/>
      </w:tblGrid>
      <w:tr w:rsidR="00042E3A" w14:paraId="7BA02688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9FACB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32"/>
                <w:szCs w:val="32"/>
              </w:rPr>
            </w:pPr>
            <w:r>
              <w:rPr>
                <w:b/>
                <w:color w:val="000000"/>
                <w:sz w:val="32"/>
                <w:szCs w:val="32"/>
              </w:rPr>
              <w:lastRenderedPageBreak/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06F2DF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  <w:sz w:val="32"/>
                <w:szCs w:val="32"/>
              </w:rPr>
              <w:t>Schedule Comparison</w:t>
            </w:r>
          </w:p>
        </w:tc>
      </w:tr>
      <w:tr w:rsidR="00042E3A" w14:paraId="0AF66B88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F3383A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Descrip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C0D6A0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llows students and tutors to compare schedules</w:t>
            </w:r>
          </w:p>
        </w:tc>
      </w:tr>
      <w:tr w:rsidR="00042E3A" w14:paraId="75AF5567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87E4C0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5F50E6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12</w:t>
            </w:r>
          </w:p>
        </w:tc>
      </w:tr>
      <w:tr w:rsidR="00042E3A" w14:paraId="1943A9E0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6C460E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C867D1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</w:t>
            </w:r>
          </w:p>
        </w:tc>
      </w:tr>
      <w:tr w:rsidR="00042E3A" w14:paraId="3B6504EA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8AE0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ystem Under Design: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99DAA0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Tutor App</w:t>
            </w:r>
          </w:p>
        </w:tc>
      </w:tr>
      <w:tr w:rsidR="00042E3A" w14:paraId="3C37EE96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7A6837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imary Actor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FCCC56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Student user, Tutor user</w:t>
            </w:r>
          </w:p>
        </w:tc>
      </w:tr>
      <w:tr w:rsidR="00042E3A" w14:paraId="3FB9CB34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C8C72F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articipant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E35FB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None</w:t>
            </w:r>
          </w:p>
        </w:tc>
      </w:tr>
      <w:tr w:rsidR="00042E3A" w14:paraId="6DD4B7A0" w14:textId="77777777">
        <w:trPr>
          <w:trHeight w:val="48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B56EBE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Goal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665B99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llow Students and Tutor users to compare schedules with each other to plan meetings</w:t>
            </w:r>
          </w:p>
        </w:tc>
      </w:tr>
      <w:tr w:rsidR="00042E3A" w14:paraId="425BE83E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955410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Following Use Case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C6A2AF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None</w:t>
            </w:r>
          </w:p>
        </w:tc>
      </w:tr>
      <w:tr w:rsidR="00042E3A" w14:paraId="364010AE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E9761A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Invariant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64ACA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None</w:t>
            </w:r>
          </w:p>
        </w:tc>
      </w:tr>
      <w:tr w:rsidR="00042E3A" w14:paraId="1D84C169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CCBBC6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econdition</w:t>
            </w:r>
            <w:r>
              <w:rPr>
                <w:color w:val="000000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C8F99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User must be a student or a tutor.</w:t>
            </w:r>
          </w:p>
          <w:p w14:paraId="7B2D8CF0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User must have a profile.</w:t>
            </w:r>
          </w:p>
        </w:tc>
      </w:tr>
      <w:tr w:rsidR="00042E3A" w14:paraId="7112B5C7" w14:textId="77777777">
        <w:trPr>
          <w:trHeight w:val="48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FC941E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uccess Postcondi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CAF480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User can see another user’s schedule and it able to see them side by side with their own</w:t>
            </w:r>
          </w:p>
        </w:tc>
      </w:tr>
    </w:tbl>
    <w:p w14:paraId="75D486FB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tbl>
      <w:tblPr>
        <w:tblStyle w:val="afb"/>
        <w:tblW w:w="104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5241"/>
        <w:gridCol w:w="5242"/>
      </w:tblGrid>
      <w:tr w:rsidR="00042E3A" w14:paraId="583D97F0" w14:textId="77777777">
        <w:trPr>
          <w:trHeight w:val="2279"/>
          <w:jc w:val="center"/>
        </w:trPr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4B3667" w14:textId="477E82AA" w:rsidR="00042E3A" w:rsidRDefault="00986EC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ACTOR</w:t>
            </w:r>
            <w:r>
              <w:rPr>
                <w:b/>
                <w:color w:val="000000"/>
                <w:sz w:val="20"/>
                <w:szCs w:val="20"/>
              </w:rPr>
              <w:t>:</w:t>
            </w:r>
          </w:p>
          <w:p w14:paraId="1576E32B" w14:textId="56F8B745" w:rsidR="00042E3A" w:rsidRPr="009831AB" w:rsidRDefault="00646F6F" w:rsidP="009831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 xml:space="preserve"> </w:t>
            </w:r>
            <w:r w:rsidR="009831AB">
              <w:rPr>
                <w:color w:val="000000"/>
                <w:sz w:val="20"/>
                <w:szCs w:val="20"/>
              </w:rPr>
              <w:t>1.</w:t>
            </w:r>
            <w:r>
              <w:rPr>
                <w:color w:val="000000"/>
                <w:sz w:val="20"/>
                <w:szCs w:val="20"/>
              </w:rPr>
              <w:t>User clicks/taps calendar</w:t>
            </w:r>
          </w:p>
          <w:p w14:paraId="0CF59D86" w14:textId="0752DE84" w:rsidR="00042E3A" w:rsidRDefault="009831AB" w:rsidP="009831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</w:t>
            </w:r>
            <w:r w:rsidR="00646F6F" w:rsidRPr="009831AB">
              <w:rPr>
                <w:color w:val="000000"/>
                <w:sz w:val="20"/>
                <w:szCs w:val="20"/>
              </w:rPr>
              <w:t xml:space="preserve">User can view their own schedule and add/delete </w:t>
            </w:r>
            <w:r w:rsidRPr="009831AB">
              <w:rPr>
                <w:color w:val="000000"/>
                <w:sz w:val="20"/>
                <w:szCs w:val="20"/>
              </w:rPr>
              <w:t>events.</w:t>
            </w:r>
            <w:r w:rsidR="00646F6F" w:rsidRPr="009831AB">
              <w:rPr>
                <w:color w:val="000000"/>
                <w:sz w:val="20"/>
                <w:szCs w:val="20"/>
              </w:rPr>
              <w:t xml:space="preserve"> </w:t>
            </w:r>
          </w:p>
          <w:p w14:paraId="06BEAF8E" w14:textId="112F25DA" w:rsidR="009831AB" w:rsidRDefault="009831AB" w:rsidP="009831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5.User clicks on compare schedule and inputs the other </w:t>
            </w:r>
            <w:proofErr w:type="gramStart"/>
            <w:r>
              <w:rPr>
                <w:color w:val="000000"/>
                <w:sz w:val="20"/>
                <w:szCs w:val="20"/>
              </w:rPr>
              <w:t>users</w:t>
            </w:r>
            <w:proofErr w:type="gramEnd"/>
            <w:r>
              <w:rPr>
                <w:color w:val="000000"/>
                <w:sz w:val="20"/>
                <w:szCs w:val="20"/>
              </w:rPr>
              <w:t xml:space="preserve"> name.</w:t>
            </w:r>
          </w:p>
          <w:p w14:paraId="54415EE9" w14:textId="725CEC60" w:rsidR="009831AB" w:rsidRPr="009831AB" w:rsidRDefault="009831AB" w:rsidP="009831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</w:p>
          <w:p w14:paraId="45A8DA4C" w14:textId="3FF2E230" w:rsidR="00042E3A" w:rsidRDefault="00042E3A" w:rsidP="009831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657"/>
              <w:rPr>
                <w:rFonts w:ascii="SimSun" w:eastAsia="SimSun" w:hAnsi="SimSun" w:cs="SimSun"/>
                <w:color w:val="000000"/>
                <w:sz w:val="22"/>
                <w:szCs w:val="22"/>
              </w:rPr>
            </w:pPr>
          </w:p>
        </w:tc>
        <w:tc>
          <w:tcPr>
            <w:tcW w:w="5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31C3F2" w14:textId="18B6B8CA" w:rsidR="00042E3A" w:rsidRDefault="00986EC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YSTEM RESPONSES:</w:t>
            </w:r>
          </w:p>
          <w:p w14:paraId="7B53D1B3" w14:textId="5F5CC8EA" w:rsidR="00042E3A" w:rsidRDefault="009831AB" w:rsidP="009831AB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2.System displays calendar.</w:t>
            </w:r>
          </w:p>
          <w:p w14:paraId="22EC2086" w14:textId="69DAB379" w:rsidR="009831AB" w:rsidRDefault="009831AB" w:rsidP="009831AB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4.Sysem saves changes and displays any edits.</w:t>
            </w:r>
          </w:p>
          <w:p w14:paraId="147143AA" w14:textId="1501781A" w:rsidR="009831AB" w:rsidRPr="009831AB" w:rsidRDefault="009831AB" w:rsidP="009831AB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6.System displays the selected users calendar next to the original users’ calendar.</w:t>
            </w:r>
          </w:p>
        </w:tc>
      </w:tr>
    </w:tbl>
    <w:p w14:paraId="4DFAC175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jc w:val="center"/>
        <w:rPr>
          <w:b/>
          <w:color w:val="000000"/>
        </w:rPr>
      </w:pPr>
    </w:p>
    <w:p w14:paraId="27DC753B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tbl>
      <w:tblPr>
        <w:tblStyle w:val="afc"/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3076"/>
        <w:gridCol w:w="7414"/>
      </w:tblGrid>
      <w:tr w:rsidR="00042E3A" w14:paraId="39422CF2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8A1619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32"/>
                <w:szCs w:val="32"/>
              </w:rPr>
            </w:pPr>
            <w:r>
              <w:rPr>
                <w:b/>
                <w:color w:val="000000"/>
                <w:sz w:val="32"/>
                <w:szCs w:val="32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7EA9B9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  <w:sz w:val="32"/>
                <w:szCs w:val="32"/>
              </w:rPr>
              <w:t>Support Page</w:t>
            </w:r>
          </w:p>
        </w:tc>
      </w:tr>
      <w:tr w:rsidR="00042E3A" w14:paraId="06E00CE2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C31AC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Descrip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E810F9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llows users to access a support page with resources for help with the service and contact information</w:t>
            </w:r>
          </w:p>
        </w:tc>
      </w:tr>
      <w:tr w:rsidR="00042E3A" w14:paraId="02AA3160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5AE73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64C36F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13</w:t>
            </w:r>
          </w:p>
        </w:tc>
      </w:tr>
      <w:tr w:rsidR="00042E3A" w14:paraId="28A676FA" w14:textId="77777777">
        <w:trPr>
          <w:trHeight w:val="389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34DE4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3F4E2A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042E3A" w14:paraId="1DCEEFF0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2F26DF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lastRenderedPageBreak/>
              <w:t>System Under Design: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F2E884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Tutor App</w:t>
            </w:r>
          </w:p>
        </w:tc>
      </w:tr>
      <w:tr w:rsidR="00042E3A" w14:paraId="56A11531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D797D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imary Actor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E7E74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ll users</w:t>
            </w:r>
          </w:p>
        </w:tc>
      </w:tr>
      <w:tr w:rsidR="00042E3A" w14:paraId="5A1959BC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6D6AF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articipant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56E84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None</w:t>
            </w:r>
          </w:p>
        </w:tc>
      </w:tr>
      <w:tr w:rsidR="00042E3A" w14:paraId="2A5783C8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9463C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Goal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C3B08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Allows users to seek help from the system about features or any questions</w:t>
            </w:r>
          </w:p>
        </w:tc>
      </w:tr>
      <w:tr w:rsidR="00042E3A" w14:paraId="595C16CC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676299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Following Use Case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3E8AB4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None</w:t>
            </w:r>
          </w:p>
        </w:tc>
      </w:tr>
      <w:tr w:rsidR="00042E3A" w14:paraId="0402E27D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E3703E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Invariant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55D61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None</w:t>
            </w:r>
          </w:p>
        </w:tc>
      </w:tr>
      <w:tr w:rsidR="00042E3A" w14:paraId="23B1DD01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B7767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econdition</w:t>
            </w:r>
            <w:r>
              <w:rPr>
                <w:color w:val="000000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481DF4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User must be a registered user</w:t>
            </w:r>
          </w:p>
        </w:tc>
      </w:tr>
      <w:tr w:rsidR="00042E3A" w14:paraId="27449079" w14:textId="77777777">
        <w:trPr>
          <w:trHeight w:val="27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782E27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uccess Postcondi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8F874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User is able to access a support page when needed for help</w:t>
            </w:r>
          </w:p>
        </w:tc>
      </w:tr>
    </w:tbl>
    <w:p w14:paraId="0C672CDB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p w14:paraId="6D307831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tbl>
      <w:tblPr>
        <w:tblStyle w:val="afd"/>
        <w:tblW w:w="10483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5241"/>
        <w:gridCol w:w="5242"/>
      </w:tblGrid>
      <w:tr w:rsidR="00042E3A" w14:paraId="3C8E2BEF" w14:textId="77777777">
        <w:trPr>
          <w:trHeight w:val="2072"/>
          <w:jc w:val="center"/>
        </w:trPr>
        <w:tc>
          <w:tcPr>
            <w:tcW w:w="52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7FD733" w14:textId="1E7947FA" w:rsidR="00042E3A" w:rsidRDefault="00986EC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ACTOR</w:t>
            </w:r>
            <w:r w:rsidR="00646F6F">
              <w:rPr>
                <w:color w:val="000000"/>
                <w:sz w:val="20"/>
                <w:szCs w:val="20"/>
              </w:rPr>
              <w:t>:</w:t>
            </w:r>
          </w:p>
          <w:p w14:paraId="7E6FB2D7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 xml:space="preserve"> </w:t>
            </w:r>
          </w:p>
          <w:p w14:paraId="1E2CD0ED" w14:textId="47843672" w:rsidR="00042E3A" w:rsidRDefault="009831AB" w:rsidP="009831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</w:t>
            </w:r>
            <w:r w:rsidR="00646F6F">
              <w:rPr>
                <w:color w:val="000000"/>
                <w:sz w:val="20"/>
                <w:szCs w:val="20"/>
              </w:rPr>
              <w:t xml:space="preserve">User clicks/taps </w:t>
            </w:r>
            <w:r>
              <w:rPr>
                <w:color w:val="000000"/>
                <w:sz w:val="20"/>
                <w:szCs w:val="20"/>
              </w:rPr>
              <w:t>support</w:t>
            </w:r>
          </w:p>
          <w:p w14:paraId="1E4A7924" w14:textId="6CED4C64" w:rsidR="00042E3A" w:rsidRPr="009831AB" w:rsidRDefault="009831AB" w:rsidP="009831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</w:t>
            </w:r>
            <w:r w:rsidR="00646F6F">
              <w:rPr>
                <w:color w:val="000000"/>
                <w:sz w:val="20"/>
                <w:szCs w:val="20"/>
              </w:rPr>
              <w:t xml:space="preserve">User can view </w:t>
            </w:r>
            <w:r>
              <w:rPr>
                <w:color w:val="000000"/>
                <w:sz w:val="20"/>
                <w:szCs w:val="20"/>
              </w:rPr>
              <w:t xml:space="preserve">the support page </w:t>
            </w:r>
          </w:p>
        </w:tc>
        <w:tc>
          <w:tcPr>
            <w:tcW w:w="52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8C26BC" w14:textId="77777777" w:rsidR="00986EC3" w:rsidRDefault="00986EC3" w:rsidP="009831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YSTEM RESPONSES:</w:t>
            </w:r>
          </w:p>
          <w:p w14:paraId="2CEFFCCB" w14:textId="478A592E" w:rsidR="00042E3A" w:rsidRPr="009831AB" w:rsidRDefault="009831AB" w:rsidP="009831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1.System displays page with resources for support (contact info Q&amp;A </w:t>
            </w:r>
            <w:proofErr w:type="spellStart"/>
            <w:r>
              <w:rPr>
                <w:color w:val="000000"/>
                <w:sz w:val="20"/>
                <w:szCs w:val="20"/>
              </w:rPr>
              <w:t>etc</w:t>
            </w:r>
            <w:proofErr w:type="spellEnd"/>
            <w:r>
              <w:rPr>
                <w:color w:val="000000"/>
                <w:sz w:val="20"/>
                <w:szCs w:val="20"/>
              </w:rPr>
              <w:t>)</w:t>
            </w:r>
          </w:p>
          <w:p w14:paraId="70D528E1" w14:textId="0174ED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</w:p>
        </w:tc>
      </w:tr>
    </w:tbl>
    <w:p w14:paraId="353854C1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</w:p>
    <w:tbl>
      <w:tblPr>
        <w:tblStyle w:val="afe"/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3076"/>
        <w:gridCol w:w="7414"/>
      </w:tblGrid>
      <w:tr w:rsidR="00042E3A" w14:paraId="710FD9ED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183D4A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color w:val="000000"/>
                <w:sz w:val="32"/>
                <w:szCs w:val="32"/>
              </w:rPr>
            </w:pPr>
            <w:r>
              <w:rPr>
                <w:b/>
                <w:color w:val="000000"/>
                <w:sz w:val="32"/>
                <w:szCs w:val="32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F41D2B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  <w:sz w:val="32"/>
                <w:szCs w:val="32"/>
              </w:rPr>
              <w:t>Tutor Resources</w:t>
            </w:r>
          </w:p>
        </w:tc>
      </w:tr>
      <w:tr w:rsidR="00042E3A" w14:paraId="7F805093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285B1A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Descrip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3BAD9E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 place for tutors to see all of their resources (materials they made for tutoring)</w:t>
            </w:r>
          </w:p>
        </w:tc>
      </w:tr>
      <w:tr w:rsidR="00042E3A" w14:paraId="1BDB2A5D" w14:textId="77777777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A010D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B3B2B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4</w:t>
            </w:r>
          </w:p>
        </w:tc>
      </w:tr>
      <w:tr w:rsidR="00042E3A" w14:paraId="173B457F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F4E124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6DF41F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</w:t>
            </w:r>
          </w:p>
        </w:tc>
      </w:tr>
      <w:tr w:rsidR="00042E3A" w14:paraId="0E03082E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E5D2C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ystem Under Design: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D32A1B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42E3A" w14:paraId="1FD51CAF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5D934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imary Actor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E88222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utor user</w:t>
            </w:r>
          </w:p>
        </w:tc>
      </w:tr>
      <w:tr w:rsidR="00042E3A" w14:paraId="0D8B8697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BA203E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articipant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73CCFA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e</w:t>
            </w:r>
          </w:p>
        </w:tc>
      </w:tr>
      <w:tr w:rsidR="00042E3A" w14:paraId="658032F2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B6F46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Goal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CAA09B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 have a space for Tutors to store their materials for tutoring</w:t>
            </w:r>
          </w:p>
        </w:tc>
      </w:tr>
      <w:tr w:rsidR="00042E3A" w14:paraId="08F8ED1B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2F698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Following Use Case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F0EE75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e</w:t>
            </w:r>
          </w:p>
        </w:tc>
      </w:tr>
      <w:tr w:rsidR="00042E3A" w14:paraId="1AE063D0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ACCCE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Invariant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3D4DDA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e</w:t>
            </w:r>
          </w:p>
        </w:tc>
      </w:tr>
      <w:tr w:rsidR="00042E3A" w14:paraId="0A1C12D0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61DE3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lastRenderedPageBreak/>
              <w:t>Precondition</w:t>
            </w:r>
            <w:r>
              <w:rPr>
                <w:color w:val="000000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966136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st be a Tutor</w:t>
            </w:r>
          </w:p>
        </w:tc>
      </w:tr>
      <w:tr w:rsidR="00042E3A" w14:paraId="1274F111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0A5FE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uccess Postcondi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0DC616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utor is able to see a page for all of their materials (notes, practice problems, </w:t>
            </w:r>
            <w:proofErr w:type="spellStart"/>
            <w:r>
              <w:rPr>
                <w:sz w:val="20"/>
                <w:szCs w:val="20"/>
              </w:rPr>
              <w:t>etc</w:t>
            </w:r>
            <w:proofErr w:type="spellEnd"/>
            <w:r>
              <w:rPr>
                <w:sz w:val="20"/>
                <w:szCs w:val="20"/>
              </w:rPr>
              <w:t>…)</w:t>
            </w:r>
          </w:p>
        </w:tc>
      </w:tr>
    </w:tbl>
    <w:p w14:paraId="2B50E00F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jc w:val="center"/>
        <w:rPr>
          <w:b/>
          <w:color w:val="000000"/>
        </w:rPr>
      </w:pPr>
    </w:p>
    <w:p w14:paraId="58B072D8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</w:rPr>
      </w:pPr>
    </w:p>
    <w:p w14:paraId="0432A8AE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tbl>
      <w:tblPr>
        <w:tblStyle w:val="aff"/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5245"/>
        <w:gridCol w:w="5245"/>
      </w:tblGrid>
      <w:tr w:rsidR="00042E3A" w14:paraId="080E3F22" w14:textId="77777777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7DD76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ACTOR:</w:t>
            </w:r>
          </w:p>
          <w:p w14:paraId="44BC789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)User clicks the tab for Tutor Resources</w:t>
            </w:r>
          </w:p>
          <w:p w14:paraId="0D6BC06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)User is able to see an organized page with different sections for different material (notes, practice problems…)</w:t>
            </w:r>
          </w:p>
          <w:p w14:paraId="79C01C8E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) User is able to click upload to upload files they want to store</w:t>
            </w:r>
          </w:p>
          <w:p w14:paraId="5A147330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6) User can view the resources they have uploaded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93DF2A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YSTEM RESPONSES:</w:t>
            </w:r>
          </w:p>
          <w:p w14:paraId="0CE52939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) System displays the page for tutor resources</w:t>
            </w:r>
          </w:p>
          <w:p w14:paraId="4E6B36D0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) System takes the files and stores them</w:t>
            </w:r>
          </w:p>
          <w:p w14:paraId="0222B1DE" w14:textId="77777777" w:rsidR="00042E3A" w:rsidRDefault="00042E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</w:p>
        </w:tc>
      </w:tr>
    </w:tbl>
    <w:p w14:paraId="2598B8A6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rFonts w:ascii="Calibri" w:eastAsia="Calibri" w:hAnsi="Calibri" w:cs="Calibri"/>
          <w:color w:val="000000"/>
        </w:rPr>
      </w:pPr>
    </w:p>
    <w:tbl>
      <w:tblPr>
        <w:tblStyle w:val="aff0"/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3076"/>
        <w:gridCol w:w="7414"/>
      </w:tblGrid>
      <w:tr w:rsidR="00042E3A" w14:paraId="442FDB86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F072BD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color w:val="000000"/>
                <w:sz w:val="32"/>
                <w:szCs w:val="32"/>
              </w:rPr>
            </w:pPr>
            <w:r>
              <w:rPr>
                <w:b/>
                <w:color w:val="000000"/>
                <w:sz w:val="32"/>
                <w:szCs w:val="32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6EA154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  <w:sz w:val="32"/>
                <w:szCs w:val="32"/>
              </w:rPr>
              <w:t>View Profile</w:t>
            </w:r>
          </w:p>
        </w:tc>
      </w:tr>
      <w:tr w:rsidR="00042E3A" w14:paraId="719A6631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056C8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Descrip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0A659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ows a user to view another user’s profile</w:t>
            </w:r>
          </w:p>
        </w:tc>
      </w:tr>
      <w:tr w:rsidR="00042E3A" w14:paraId="2FA99151" w14:textId="77777777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4F590A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17BC8F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</w:t>
            </w:r>
          </w:p>
        </w:tc>
      </w:tr>
      <w:tr w:rsidR="00042E3A" w14:paraId="1A9A97DB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38A25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B81215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, 21</w:t>
            </w:r>
          </w:p>
        </w:tc>
      </w:tr>
      <w:tr w:rsidR="00042E3A" w14:paraId="6C023BC3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0798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ystem Under Design: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025EF8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utor App</w:t>
            </w:r>
          </w:p>
        </w:tc>
      </w:tr>
      <w:tr w:rsidR="00042E3A" w14:paraId="66339F49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BBA8CB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imary Actor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73E73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neral User</w:t>
            </w:r>
          </w:p>
        </w:tc>
      </w:tr>
      <w:tr w:rsidR="00042E3A" w14:paraId="73980F9E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72A7BB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articipant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99A691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e</w:t>
            </w:r>
          </w:p>
        </w:tc>
      </w:tr>
      <w:tr w:rsidR="00042E3A" w14:paraId="53A5AC01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9C25D9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Goal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64BCA4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 have a feature that lets users view other users’ profiles</w:t>
            </w:r>
          </w:p>
        </w:tc>
      </w:tr>
      <w:tr w:rsidR="00042E3A" w14:paraId="7A1A5E64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C486B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Following Use Case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701675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ew Student Profile (generalization, 15.a), View Tutors Profile (generalization, 15.b)</w:t>
            </w:r>
          </w:p>
        </w:tc>
      </w:tr>
      <w:tr w:rsidR="00042E3A" w14:paraId="06BDB80D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A42500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Invariant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2C68D0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ne</w:t>
            </w:r>
          </w:p>
        </w:tc>
      </w:tr>
      <w:tr w:rsidR="00042E3A" w14:paraId="344A6CD3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4A7EF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econdition</w:t>
            </w:r>
            <w:r>
              <w:rPr>
                <w:color w:val="000000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F4FAE8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ust be a General User</w:t>
            </w:r>
          </w:p>
        </w:tc>
      </w:tr>
      <w:tr w:rsidR="00042E3A" w14:paraId="4FA8DB49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3DACA0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uccess Postcondi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144507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r can view another user’s profile</w:t>
            </w:r>
          </w:p>
        </w:tc>
      </w:tr>
    </w:tbl>
    <w:p w14:paraId="1BF14CC6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tbl>
      <w:tblPr>
        <w:tblStyle w:val="aff1"/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5245"/>
        <w:gridCol w:w="5245"/>
      </w:tblGrid>
      <w:tr w:rsidR="00042E3A" w14:paraId="0ED756E6" w14:textId="77777777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1B05D3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lastRenderedPageBreak/>
              <w:t>ACTOR:</w:t>
            </w:r>
          </w:p>
          <w:p w14:paraId="0EBB247B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)User clicks on another Users Profile (Icon or Name, however we decide to display other accounts)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73385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YSTEM RESPONSES:</w:t>
            </w:r>
          </w:p>
          <w:p w14:paraId="2B44F0D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2</w:t>
            </w:r>
            <w:r>
              <w:rPr>
                <w:color w:val="000000"/>
                <w:sz w:val="20"/>
                <w:szCs w:val="20"/>
              </w:rPr>
              <w:t>) System displays that user’s information</w:t>
            </w:r>
            <w:r>
              <w:rPr>
                <w:b/>
                <w:color w:val="000000"/>
                <w:sz w:val="20"/>
                <w:szCs w:val="20"/>
              </w:rPr>
              <w:t xml:space="preserve"> </w:t>
            </w:r>
          </w:p>
        </w:tc>
      </w:tr>
    </w:tbl>
    <w:p w14:paraId="762D6847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rFonts w:ascii="Calibri" w:eastAsia="Calibri" w:hAnsi="Calibri" w:cs="Calibri"/>
          <w:color w:val="000000"/>
        </w:rPr>
      </w:pPr>
    </w:p>
    <w:tbl>
      <w:tblPr>
        <w:tblStyle w:val="aff2"/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3076"/>
        <w:gridCol w:w="7414"/>
      </w:tblGrid>
      <w:tr w:rsidR="00042E3A" w14:paraId="6FBB66BA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066ADF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color w:val="000000"/>
                <w:sz w:val="32"/>
                <w:szCs w:val="32"/>
              </w:rPr>
            </w:pPr>
            <w:r>
              <w:rPr>
                <w:b/>
                <w:color w:val="000000"/>
                <w:sz w:val="32"/>
                <w:szCs w:val="32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3EC93F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  <w:sz w:val="32"/>
                <w:szCs w:val="32"/>
              </w:rPr>
              <w:t>View Student Profile</w:t>
            </w:r>
          </w:p>
        </w:tc>
      </w:tr>
      <w:tr w:rsidR="00042E3A" w14:paraId="3DF4285A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0DC8B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Descrip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F9746C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sers can view student profiles </w:t>
            </w:r>
          </w:p>
        </w:tc>
      </w:tr>
      <w:tr w:rsidR="00042E3A" w14:paraId="0A0A3833" w14:textId="77777777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BCEBB8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ABE8AF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.a</w:t>
            </w:r>
          </w:p>
        </w:tc>
      </w:tr>
      <w:tr w:rsidR="00042E3A" w14:paraId="620E955E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1ABFF6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32C7D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</w:t>
            </w:r>
          </w:p>
        </w:tc>
      </w:tr>
      <w:tr w:rsidR="00042E3A" w14:paraId="0F154D01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852ECF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ystem Under Design: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61981C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42E3A" w14:paraId="7CF87FFD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37E93E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imary Actor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FBCD1B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r</w:t>
            </w:r>
          </w:p>
        </w:tc>
      </w:tr>
      <w:tr w:rsidR="00042E3A" w14:paraId="57750EF1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52FE6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articipant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F77CA1" w14:textId="77777777" w:rsidR="00042E3A" w:rsidRDefault="00042E3A">
            <w:pPr>
              <w:rPr>
                <w:sz w:val="20"/>
                <w:szCs w:val="20"/>
              </w:rPr>
            </w:pPr>
          </w:p>
        </w:tc>
      </w:tr>
      <w:tr w:rsidR="00042E3A" w14:paraId="1AEC0290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CB275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Goal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B01A41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ow information about student to user</w:t>
            </w:r>
          </w:p>
        </w:tc>
      </w:tr>
      <w:tr w:rsidR="00042E3A" w14:paraId="4F5B3849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2B04B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Following Use Case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08F02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ew Profile (specification, 15)</w:t>
            </w:r>
          </w:p>
        </w:tc>
      </w:tr>
      <w:tr w:rsidR="00042E3A" w14:paraId="23EFE076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8B2C6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Invariant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3323C3" w14:textId="77777777" w:rsidR="00042E3A" w:rsidRDefault="00042E3A">
            <w:pPr>
              <w:rPr>
                <w:sz w:val="20"/>
                <w:szCs w:val="20"/>
              </w:rPr>
            </w:pPr>
          </w:p>
        </w:tc>
      </w:tr>
      <w:tr w:rsidR="00042E3A" w14:paraId="1ABBC388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82C2A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econdition</w:t>
            </w:r>
            <w:r>
              <w:rPr>
                <w:color w:val="000000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71FB1F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r clicks on student’s profile button</w:t>
            </w:r>
          </w:p>
        </w:tc>
      </w:tr>
      <w:tr w:rsidR="00042E3A" w14:paraId="628B8C19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49082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uccess Postcondi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C9BE04" w14:textId="77777777" w:rsidR="00042E3A" w:rsidRDefault="00042E3A">
            <w:pPr>
              <w:rPr>
                <w:sz w:val="20"/>
                <w:szCs w:val="20"/>
              </w:rPr>
            </w:pPr>
          </w:p>
        </w:tc>
      </w:tr>
    </w:tbl>
    <w:p w14:paraId="1E8A839C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tbl>
      <w:tblPr>
        <w:tblStyle w:val="aff3"/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5245"/>
        <w:gridCol w:w="5245"/>
      </w:tblGrid>
      <w:tr w:rsidR="00042E3A" w14:paraId="4F60FDB1" w14:textId="77777777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E7BA0F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ACTOR:</w:t>
            </w:r>
          </w:p>
          <w:p w14:paraId="4ED9A8BD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)User clicks on student’s profile button</w:t>
            </w:r>
          </w:p>
          <w:p w14:paraId="0F2B4BF4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)User sees student profile display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0D9BB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YSTEM RESPONSES:</w:t>
            </w:r>
          </w:p>
          <w:p w14:paraId="241ABD27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)System checks if user has permissions to view the student’s information</w:t>
            </w:r>
          </w:p>
          <w:p w14:paraId="30D75191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3)System displays student profile as customized by student</w:t>
            </w:r>
          </w:p>
        </w:tc>
      </w:tr>
    </w:tbl>
    <w:p w14:paraId="56F15D38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rFonts w:ascii="Calibri" w:eastAsia="Calibri" w:hAnsi="Calibri" w:cs="Calibri"/>
          <w:color w:val="000000"/>
        </w:rPr>
      </w:pPr>
    </w:p>
    <w:tbl>
      <w:tblPr>
        <w:tblStyle w:val="aff4"/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3076"/>
        <w:gridCol w:w="7414"/>
      </w:tblGrid>
      <w:tr w:rsidR="00042E3A" w14:paraId="7697BFA4" w14:textId="77777777">
        <w:trPr>
          <w:trHeight w:val="4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921918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b/>
                <w:color w:val="000000"/>
                <w:sz w:val="32"/>
                <w:szCs w:val="32"/>
              </w:rPr>
            </w:pPr>
            <w:r>
              <w:rPr>
                <w:b/>
                <w:color w:val="000000"/>
                <w:sz w:val="32"/>
                <w:szCs w:val="32"/>
              </w:rPr>
              <w:t xml:space="preserve">Title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D968D6" w14:textId="77777777" w:rsidR="00042E3A" w:rsidRDefault="00646F6F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b/>
                <w:color w:val="000000"/>
                <w:sz w:val="32"/>
                <w:szCs w:val="32"/>
              </w:rPr>
              <w:t>View Tutor Profile</w:t>
            </w:r>
          </w:p>
        </w:tc>
      </w:tr>
      <w:tr w:rsidR="00042E3A" w14:paraId="3E407607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9FF7FB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Descrip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F92656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r can view tutor profile</w:t>
            </w:r>
          </w:p>
        </w:tc>
      </w:tr>
      <w:tr w:rsidR="00042E3A" w14:paraId="79A35208" w14:textId="77777777">
        <w:trPr>
          <w:trHeight w:val="326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FCBAA4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lastRenderedPageBreak/>
              <w:t>Use Case ID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91061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.b</w:t>
            </w:r>
          </w:p>
        </w:tc>
      </w:tr>
      <w:tr w:rsidR="00042E3A" w14:paraId="038D0BA9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8EE73C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Related User Story ID’s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4992AE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</w:tr>
      <w:tr w:rsidR="00042E3A" w14:paraId="4FA15E9D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04FBD4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ystem Under Design:</w:t>
            </w:r>
            <w:r>
              <w:rPr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3DDF04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utor Application</w:t>
            </w:r>
          </w:p>
        </w:tc>
      </w:tr>
      <w:tr w:rsidR="00042E3A" w14:paraId="7A5D2310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795C8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imary Actor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FA1750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r</w:t>
            </w:r>
          </w:p>
        </w:tc>
      </w:tr>
      <w:tr w:rsidR="00042E3A" w14:paraId="715AA4F6" w14:textId="77777777">
        <w:trPr>
          <w:trHeight w:val="31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171632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articipant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BB5FE5" w14:textId="77777777" w:rsidR="00042E3A" w:rsidRDefault="00042E3A">
            <w:pPr>
              <w:rPr>
                <w:sz w:val="20"/>
                <w:szCs w:val="20"/>
              </w:rPr>
            </w:pPr>
          </w:p>
        </w:tc>
      </w:tr>
      <w:tr w:rsidR="00042E3A" w14:paraId="2671D918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776A3A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Goal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330C76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ow information about tutor to user</w:t>
            </w:r>
          </w:p>
        </w:tc>
      </w:tr>
      <w:tr w:rsidR="00042E3A" w14:paraId="0F0E8BDC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A23978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Following Use Cases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83A2F0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ew Profile (specification, 15)</w:t>
            </w:r>
          </w:p>
        </w:tc>
      </w:tr>
      <w:tr w:rsidR="00042E3A" w14:paraId="09492EB0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183304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Invariant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6A04DC" w14:textId="77777777" w:rsidR="00042E3A" w:rsidRDefault="00042E3A">
            <w:pPr>
              <w:rPr>
                <w:sz w:val="20"/>
                <w:szCs w:val="20"/>
              </w:rPr>
            </w:pPr>
          </w:p>
        </w:tc>
      </w:tr>
      <w:tr w:rsidR="00042E3A" w14:paraId="6F0471F4" w14:textId="77777777">
        <w:trPr>
          <w:trHeight w:val="712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90C358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Precondition</w:t>
            </w:r>
            <w:r>
              <w:rPr>
                <w:color w:val="000000"/>
                <w:sz w:val="20"/>
                <w:szCs w:val="20"/>
              </w:rPr>
              <w:t>: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A2E3A7" w14:textId="77777777" w:rsidR="00042E3A" w:rsidRDefault="00646F6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er clicks tutor’s profile button</w:t>
            </w:r>
          </w:p>
        </w:tc>
      </w:tr>
      <w:tr w:rsidR="00042E3A" w14:paraId="2A03F897" w14:textId="77777777">
        <w:trPr>
          <w:trHeight w:val="300"/>
          <w:jc w:val="center"/>
        </w:trPr>
        <w:tc>
          <w:tcPr>
            <w:tcW w:w="3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949A40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b/>
                <w:color w:val="000000"/>
                <w:sz w:val="20"/>
                <w:szCs w:val="20"/>
              </w:rPr>
              <w:t>Success Postcondition</w:t>
            </w:r>
            <w:r>
              <w:rPr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4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EE3F6D" w14:textId="77777777" w:rsidR="00042E3A" w:rsidRDefault="00042E3A">
            <w:pPr>
              <w:rPr>
                <w:sz w:val="20"/>
                <w:szCs w:val="20"/>
              </w:rPr>
            </w:pPr>
          </w:p>
        </w:tc>
      </w:tr>
    </w:tbl>
    <w:p w14:paraId="756470F9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</w:p>
    <w:tbl>
      <w:tblPr>
        <w:tblStyle w:val="aff5"/>
        <w:tblW w:w="10490" w:type="dxa"/>
        <w:jc w:val="center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5245"/>
        <w:gridCol w:w="5245"/>
      </w:tblGrid>
      <w:tr w:rsidR="00042E3A" w14:paraId="6DE72C9C" w14:textId="77777777">
        <w:trPr>
          <w:trHeight w:val="1760"/>
          <w:jc w:val="center"/>
        </w:trPr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4F0289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ACTOR:</w:t>
            </w:r>
          </w:p>
          <w:p w14:paraId="572101D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)User clicks tutor’s profile button</w:t>
            </w:r>
          </w:p>
          <w:p w14:paraId="28502DD5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)User sees tutor profile display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FB1BF9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YSTEM RESPONSES:</w:t>
            </w:r>
          </w:p>
          <w:p w14:paraId="0A6CDFE6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)System checks if user has permissions to view the tutor’s information</w:t>
            </w:r>
          </w:p>
          <w:p w14:paraId="0DD63620" w14:textId="77777777" w:rsidR="00042E3A" w:rsidRDefault="00646F6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</w:rPr>
            </w:pPr>
            <w:r>
              <w:rPr>
                <w:color w:val="000000"/>
                <w:sz w:val="20"/>
                <w:szCs w:val="20"/>
              </w:rPr>
              <w:t>3)System displays student profile as customized by the tutor</w:t>
            </w:r>
          </w:p>
        </w:tc>
      </w:tr>
    </w:tbl>
    <w:p w14:paraId="58A74558" w14:textId="77777777" w:rsidR="00042E3A" w:rsidRDefault="00042E3A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rFonts w:ascii="Calibri" w:eastAsia="Calibri" w:hAnsi="Calibri" w:cs="Calibri"/>
          <w:color w:val="000000"/>
        </w:rPr>
      </w:pPr>
    </w:p>
    <w:sectPr w:rsidR="00042E3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8B2FFA"/>
    <w:multiLevelType w:val="multilevel"/>
    <w:tmpl w:val="9104DD7C"/>
    <w:lvl w:ilvl="0">
      <w:start w:val="1"/>
      <w:numFmt w:val="decimal"/>
      <w:lvlText w:val="%1."/>
      <w:lvlJc w:val="left"/>
      <w:pPr>
        <w:ind w:left="657" w:hanging="297"/>
      </w:pPr>
      <w:rPr>
        <w:smallCaps w:val="0"/>
        <w:strike w:val="0"/>
        <w:sz w:val="20"/>
        <w:szCs w:val="2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377" w:hanging="297"/>
      </w:pPr>
      <w:rPr>
        <w:smallCaps w:val="0"/>
        <w:strike w:val="0"/>
        <w:sz w:val="20"/>
        <w:szCs w:val="20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2112" w:hanging="232"/>
      </w:pPr>
      <w:rPr>
        <w:smallCaps w:val="0"/>
        <w:strike w:val="0"/>
        <w:sz w:val="20"/>
        <w:szCs w:val="2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817" w:hanging="297"/>
      </w:pPr>
      <w:rPr>
        <w:smallCaps w:val="0"/>
        <w:strike w:val="0"/>
        <w:sz w:val="20"/>
        <w:szCs w:val="20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3537" w:hanging="297"/>
      </w:pPr>
      <w:rPr>
        <w:smallCaps w:val="0"/>
        <w:strike w:val="0"/>
        <w:sz w:val="20"/>
        <w:szCs w:val="20"/>
        <w:shd w:val="clear" w:color="auto" w:fill="auto"/>
        <w:vertAlign w:val="baseline"/>
      </w:rPr>
    </w:lvl>
    <w:lvl w:ilvl="5">
      <w:start w:val="1"/>
      <w:numFmt w:val="lowerRoman"/>
      <w:lvlText w:val="%6."/>
      <w:lvlJc w:val="left"/>
      <w:pPr>
        <w:ind w:left="4272" w:hanging="232"/>
      </w:pPr>
      <w:rPr>
        <w:smallCaps w:val="0"/>
        <w:strike w:val="0"/>
        <w:sz w:val="20"/>
        <w:szCs w:val="2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4977" w:hanging="297"/>
      </w:pPr>
      <w:rPr>
        <w:smallCaps w:val="0"/>
        <w:strike w:val="0"/>
        <w:sz w:val="20"/>
        <w:szCs w:val="20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697" w:hanging="297"/>
      </w:pPr>
      <w:rPr>
        <w:smallCaps w:val="0"/>
        <w:strike w:val="0"/>
        <w:sz w:val="20"/>
        <w:szCs w:val="20"/>
        <w:shd w:val="clear" w:color="auto" w:fill="auto"/>
        <w:vertAlign w:val="baseline"/>
      </w:rPr>
    </w:lvl>
    <w:lvl w:ilvl="8">
      <w:start w:val="1"/>
      <w:numFmt w:val="lowerRoman"/>
      <w:lvlText w:val="%9."/>
      <w:lvlJc w:val="left"/>
      <w:pPr>
        <w:ind w:left="6432" w:hanging="232"/>
      </w:pPr>
      <w:rPr>
        <w:smallCaps w:val="0"/>
        <w:strike w:val="0"/>
        <w:sz w:val="20"/>
        <w:szCs w:val="20"/>
        <w:shd w:val="clear" w:color="auto" w:fill="auto"/>
        <w:vertAlign w:val="baseline"/>
      </w:rPr>
    </w:lvl>
  </w:abstractNum>
  <w:abstractNum w:abstractNumId="1" w15:restartNumberingAfterBreak="0">
    <w:nsid w:val="09A11094"/>
    <w:multiLevelType w:val="multilevel"/>
    <w:tmpl w:val="6004E016"/>
    <w:lvl w:ilvl="0">
      <w:start w:val="1"/>
      <w:numFmt w:val="decimal"/>
      <w:lvlText w:val="%1."/>
      <w:lvlJc w:val="left"/>
      <w:pPr>
        <w:ind w:left="720" w:hanging="360"/>
      </w:pPr>
      <w:rPr>
        <w:smallCaps w:val="0"/>
        <w:strike w:val="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mallCaps w:val="0"/>
        <w:strike w:val="0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2160" w:hanging="302"/>
      </w:pPr>
      <w:rPr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mallCaps w:val="0"/>
        <w:strike w:val="0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mallCaps w:val="0"/>
        <w:strike w:val="0"/>
        <w:shd w:val="clear" w:color="auto" w:fill="auto"/>
        <w:vertAlign w:val="baseline"/>
      </w:rPr>
    </w:lvl>
    <w:lvl w:ilvl="5">
      <w:start w:val="1"/>
      <w:numFmt w:val="lowerRoman"/>
      <w:lvlText w:val="%6."/>
      <w:lvlJc w:val="left"/>
      <w:pPr>
        <w:ind w:left="4320" w:hanging="302"/>
      </w:pPr>
      <w:rPr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mallCaps w:val="0"/>
        <w:strike w:val="0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mallCaps w:val="0"/>
        <w:strike w:val="0"/>
        <w:shd w:val="clear" w:color="auto" w:fill="auto"/>
        <w:vertAlign w:val="baseline"/>
      </w:rPr>
    </w:lvl>
    <w:lvl w:ilvl="8">
      <w:start w:val="1"/>
      <w:numFmt w:val="lowerRoman"/>
      <w:lvlText w:val="%9."/>
      <w:lvlJc w:val="left"/>
      <w:pPr>
        <w:ind w:left="6480" w:hanging="302"/>
      </w:pPr>
      <w:rPr>
        <w:smallCaps w:val="0"/>
        <w:strike w:val="0"/>
        <w:shd w:val="clear" w:color="auto" w:fill="auto"/>
        <w:vertAlign w:val="baseline"/>
      </w:rPr>
    </w:lvl>
  </w:abstractNum>
  <w:abstractNum w:abstractNumId="2" w15:restartNumberingAfterBreak="0">
    <w:nsid w:val="0B3B777D"/>
    <w:multiLevelType w:val="multilevel"/>
    <w:tmpl w:val="71E0F972"/>
    <w:lvl w:ilvl="0">
      <w:start w:val="1"/>
      <w:numFmt w:val="decimalZero"/>
      <w:lvlText w:val="%1."/>
      <w:lvlJc w:val="left"/>
      <w:pPr>
        <w:ind w:left="760" w:hanging="40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0667FE"/>
    <w:multiLevelType w:val="multilevel"/>
    <w:tmpl w:val="6EC28AC8"/>
    <w:lvl w:ilvl="0">
      <w:start w:val="1"/>
      <w:numFmt w:val="decimal"/>
      <w:lvlText w:val="%1."/>
      <w:lvlJc w:val="left"/>
      <w:pPr>
        <w:ind w:left="720" w:hanging="360"/>
      </w:pPr>
      <w:rPr>
        <w:smallCaps w:val="0"/>
        <w:strike w:val="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mallCaps w:val="0"/>
        <w:strike w:val="0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2160" w:hanging="302"/>
      </w:pPr>
      <w:rPr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mallCaps w:val="0"/>
        <w:strike w:val="0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mallCaps w:val="0"/>
        <w:strike w:val="0"/>
        <w:shd w:val="clear" w:color="auto" w:fill="auto"/>
        <w:vertAlign w:val="baseline"/>
      </w:rPr>
    </w:lvl>
    <w:lvl w:ilvl="5">
      <w:start w:val="1"/>
      <w:numFmt w:val="lowerRoman"/>
      <w:lvlText w:val="%6."/>
      <w:lvlJc w:val="left"/>
      <w:pPr>
        <w:ind w:left="4320" w:hanging="302"/>
      </w:pPr>
      <w:rPr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mallCaps w:val="0"/>
        <w:strike w:val="0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mallCaps w:val="0"/>
        <w:strike w:val="0"/>
        <w:shd w:val="clear" w:color="auto" w:fill="auto"/>
        <w:vertAlign w:val="baseline"/>
      </w:rPr>
    </w:lvl>
    <w:lvl w:ilvl="8">
      <w:start w:val="1"/>
      <w:numFmt w:val="lowerRoman"/>
      <w:lvlText w:val="%9."/>
      <w:lvlJc w:val="left"/>
      <w:pPr>
        <w:ind w:left="6480" w:hanging="302"/>
      </w:pPr>
      <w:rPr>
        <w:smallCaps w:val="0"/>
        <w:strike w:val="0"/>
        <w:shd w:val="clear" w:color="auto" w:fill="auto"/>
        <w:vertAlign w:val="baseline"/>
      </w:rPr>
    </w:lvl>
  </w:abstractNum>
  <w:abstractNum w:abstractNumId="4" w15:restartNumberingAfterBreak="0">
    <w:nsid w:val="35345313"/>
    <w:multiLevelType w:val="multilevel"/>
    <w:tmpl w:val="A2C4D850"/>
    <w:lvl w:ilvl="0">
      <w:start w:val="1"/>
      <w:numFmt w:val="decimal"/>
      <w:lvlText w:val="%1."/>
      <w:lvlJc w:val="left"/>
      <w:pPr>
        <w:ind w:left="720" w:hanging="360"/>
      </w:pPr>
      <w:rPr>
        <w:smallCaps w:val="0"/>
        <w:strike w:val="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mallCaps w:val="0"/>
        <w:strike w:val="0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2160" w:hanging="302"/>
      </w:pPr>
      <w:rPr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mallCaps w:val="0"/>
        <w:strike w:val="0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mallCaps w:val="0"/>
        <w:strike w:val="0"/>
        <w:shd w:val="clear" w:color="auto" w:fill="auto"/>
        <w:vertAlign w:val="baseline"/>
      </w:rPr>
    </w:lvl>
    <w:lvl w:ilvl="5">
      <w:start w:val="1"/>
      <w:numFmt w:val="lowerRoman"/>
      <w:lvlText w:val="%6."/>
      <w:lvlJc w:val="left"/>
      <w:pPr>
        <w:ind w:left="4320" w:hanging="302"/>
      </w:pPr>
      <w:rPr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mallCaps w:val="0"/>
        <w:strike w:val="0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mallCaps w:val="0"/>
        <w:strike w:val="0"/>
        <w:shd w:val="clear" w:color="auto" w:fill="auto"/>
        <w:vertAlign w:val="baseline"/>
      </w:rPr>
    </w:lvl>
    <w:lvl w:ilvl="8">
      <w:start w:val="1"/>
      <w:numFmt w:val="lowerRoman"/>
      <w:lvlText w:val="%9."/>
      <w:lvlJc w:val="left"/>
      <w:pPr>
        <w:ind w:left="6480" w:hanging="302"/>
      </w:pPr>
      <w:rPr>
        <w:smallCaps w:val="0"/>
        <w:strike w:val="0"/>
        <w:shd w:val="clear" w:color="auto" w:fill="auto"/>
        <w:vertAlign w:val="baseline"/>
      </w:rPr>
    </w:lvl>
  </w:abstractNum>
  <w:abstractNum w:abstractNumId="5" w15:restartNumberingAfterBreak="0">
    <w:nsid w:val="415B1012"/>
    <w:multiLevelType w:val="multilevel"/>
    <w:tmpl w:val="8EE09210"/>
    <w:lvl w:ilvl="0">
      <w:start w:val="1"/>
      <w:numFmt w:val="decimal"/>
      <w:lvlText w:val="%1."/>
      <w:lvlJc w:val="left"/>
      <w:pPr>
        <w:ind w:left="657" w:hanging="297"/>
      </w:pPr>
      <w:rPr>
        <w:smallCaps w:val="0"/>
        <w:strike w:val="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377" w:hanging="297"/>
      </w:pPr>
      <w:rPr>
        <w:smallCaps w:val="0"/>
        <w:strike w:val="0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2112" w:hanging="232"/>
      </w:pPr>
      <w:rPr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817" w:hanging="297"/>
      </w:pPr>
      <w:rPr>
        <w:smallCaps w:val="0"/>
        <w:strike w:val="0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3537" w:hanging="297"/>
      </w:pPr>
      <w:rPr>
        <w:smallCaps w:val="0"/>
        <w:strike w:val="0"/>
        <w:shd w:val="clear" w:color="auto" w:fill="auto"/>
        <w:vertAlign w:val="baseline"/>
      </w:rPr>
    </w:lvl>
    <w:lvl w:ilvl="5">
      <w:start w:val="1"/>
      <w:numFmt w:val="lowerRoman"/>
      <w:lvlText w:val="%6."/>
      <w:lvlJc w:val="left"/>
      <w:pPr>
        <w:ind w:left="4272" w:hanging="232"/>
      </w:pPr>
      <w:rPr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4977" w:hanging="297"/>
      </w:pPr>
      <w:rPr>
        <w:smallCaps w:val="0"/>
        <w:strike w:val="0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697" w:hanging="297"/>
      </w:pPr>
      <w:rPr>
        <w:smallCaps w:val="0"/>
        <w:strike w:val="0"/>
        <w:shd w:val="clear" w:color="auto" w:fill="auto"/>
        <w:vertAlign w:val="baseline"/>
      </w:rPr>
    </w:lvl>
    <w:lvl w:ilvl="8">
      <w:start w:val="1"/>
      <w:numFmt w:val="lowerRoman"/>
      <w:lvlText w:val="%9."/>
      <w:lvlJc w:val="left"/>
      <w:pPr>
        <w:ind w:left="6432" w:hanging="232"/>
      </w:pPr>
      <w:rPr>
        <w:smallCaps w:val="0"/>
        <w:strike w:val="0"/>
        <w:shd w:val="clear" w:color="auto" w:fill="auto"/>
        <w:vertAlign w:val="baseline"/>
      </w:rPr>
    </w:lvl>
  </w:abstractNum>
  <w:abstractNum w:abstractNumId="6" w15:restartNumberingAfterBreak="0">
    <w:nsid w:val="49463F33"/>
    <w:multiLevelType w:val="multilevel"/>
    <w:tmpl w:val="6C9880FA"/>
    <w:lvl w:ilvl="0">
      <w:start w:val="1"/>
      <w:numFmt w:val="decimal"/>
      <w:lvlText w:val="%1."/>
      <w:lvlJc w:val="left"/>
      <w:pPr>
        <w:ind w:left="253" w:hanging="253"/>
      </w:pPr>
      <w:rPr>
        <w:smallCaps w:val="0"/>
        <w:strike w:val="0"/>
        <w:shd w:val="clear" w:color="auto" w:fill="auto"/>
        <w:vertAlign w:val="baseline"/>
      </w:rPr>
    </w:lvl>
    <w:lvl w:ilvl="1">
      <w:start w:val="1"/>
      <w:numFmt w:val="decimal"/>
      <w:lvlText w:val="%2."/>
      <w:lvlJc w:val="left"/>
      <w:pPr>
        <w:ind w:left="1053" w:hanging="253"/>
      </w:pPr>
      <w:rPr>
        <w:smallCaps w:val="0"/>
        <w:strike w:val="0"/>
        <w:shd w:val="clear" w:color="auto" w:fill="auto"/>
        <w:vertAlign w:val="baseline"/>
      </w:rPr>
    </w:lvl>
    <w:lvl w:ilvl="2">
      <w:start w:val="1"/>
      <w:numFmt w:val="decimal"/>
      <w:lvlText w:val="%3."/>
      <w:lvlJc w:val="left"/>
      <w:pPr>
        <w:ind w:left="1853" w:hanging="253"/>
      </w:pPr>
      <w:rPr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653" w:hanging="253"/>
      </w:pPr>
      <w:rPr>
        <w:smallCaps w:val="0"/>
        <w:strike w:val="0"/>
        <w:shd w:val="clear" w:color="auto" w:fill="auto"/>
        <w:vertAlign w:val="baseline"/>
      </w:rPr>
    </w:lvl>
    <w:lvl w:ilvl="4">
      <w:start w:val="1"/>
      <w:numFmt w:val="decimal"/>
      <w:lvlText w:val="%5."/>
      <w:lvlJc w:val="left"/>
      <w:pPr>
        <w:ind w:left="3453" w:hanging="253"/>
      </w:pPr>
      <w:rPr>
        <w:smallCaps w:val="0"/>
        <w:strike w:val="0"/>
        <w:shd w:val="clear" w:color="auto" w:fill="auto"/>
        <w:vertAlign w:val="baseline"/>
      </w:rPr>
    </w:lvl>
    <w:lvl w:ilvl="5">
      <w:start w:val="1"/>
      <w:numFmt w:val="decimal"/>
      <w:lvlText w:val="%6."/>
      <w:lvlJc w:val="left"/>
      <w:pPr>
        <w:ind w:left="4253" w:hanging="253"/>
      </w:pPr>
      <w:rPr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5053" w:hanging="253"/>
      </w:pPr>
      <w:rPr>
        <w:smallCaps w:val="0"/>
        <w:strike w:val="0"/>
        <w:shd w:val="clear" w:color="auto" w:fill="auto"/>
        <w:vertAlign w:val="baseline"/>
      </w:rPr>
    </w:lvl>
    <w:lvl w:ilvl="7">
      <w:start w:val="1"/>
      <w:numFmt w:val="decimal"/>
      <w:lvlText w:val="%8."/>
      <w:lvlJc w:val="left"/>
      <w:pPr>
        <w:ind w:left="5853" w:hanging="253"/>
      </w:pPr>
      <w:rPr>
        <w:smallCaps w:val="0"/>
        <w:strike w:val="0"/>
        <w:shd w:val="clear" w:color="auto" w:fill="auto"/>
        <w:vertAlign w:val="baseline"/>
      </w:rPr>
    </w:lvl>
    <w:lvl w:ilvl="8">
      <w:start w:val="1"/>
      <w:numFmt w:val="decimal"/>
      <w:lvlText w:val="%9."/>
      <w:lvlJc w:val="left"/>
      <w:pPr>
        <w:ind w:left="6653" w:hanging="253"/>
      </w:pPr>
      <w:rPr>
        <w:smallCaps w:val="0"/>
        <w:strike w:val="0"/>
        <w:shd w:val="clear" w:color="auto" w:fill="auto"/>
        <w:vertAlign w:val="baseline"/>
      </w:r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3"/>
  </w:num>
  <w:num w:numId="5">
    <w:abstractNumId w:val="5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zMDIAAhNTCyUdpeDU4uLM/DyQAsNaAG/Xz3YsAAAA"/>
  </w:docVars>
  <w:rsids>
    <w:rsidRoot w:val="00042E3A"/>
    <w:rsid w:val="00042E3A"/>
    <w:rsid w:val="00646F6F"/>
    <w:rsid w:val="009831AB"/>
    <w:rsid w:val="00986EC3"/>
    <w:rsid w:val="00B32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3AC87"/>
  <w15:docId w15:val="{9F451627-A562-F74E-92AC-6E4A43D6B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</w:rPr>
  </w:style>
  <w:style w:type="paragraph" w:customStyle="1" w:styleId="BodyA">
    <w:name w:val="Body A"/>
    <w:rPr>
      <w:rFonts w:ascii="Calibri" w:eastAsia="Calibri" w:hAnsi="Calibri" w:cs="Calibri"/>
      <w:color w:val="000000"/>
      <w:u w:color="000000"/>
    </w:rPr>
  </w:style>
  <w:style w:type="paragraph" w:customStyle="1" w:styleId="Heading">
    <w:name w:val="Heading"/>
    <w:next w:val="BodyA"/>
    <w:pPr>
      <w:keepNext/>
      <w:spacing w:before="240" w:after="60"/>
      <w:outlineLvl w:val="0"/>
    </w:pPr>
    <w:rPr>
      <w:rFonts w:ascii="Arial" w:hAnsi="Arial" w:cs="Arial Unicode MS"/>
      <w:b/>
      <w:bCs/>
      <w:color w:val="000000"/>
      <w:kern w:val="32"/>
      <w:sz w:val="32"/>
      <w:szCs w:val="32"/>
      <w:u w:color="000000"/>
    </w:rPr>
  </w:style>
  <w:style w:type="paragraph" w:customStyle="1" w:styleId="BodyB">
    <w:name w:val="Body B"/>
    <w:rPr>
      <w:rFonts w:cs="Arial Unicode MS"/>
      <w:color w:val="000000"/>
      <w:u w:color="000000"/>
    </w:rPr>
  </w:style>
  <w:style w:type="paragraph" w:customStyle="1" w:styleId="Body">
    <w:name w:val="Body"/>
    <w:rPr>
      <w:rFonts w:cs="Arial Unicode MS"/>
      <w:color w:val="000000"/>
      <w:u w:color="000000"/>
    </w:rPr>
  </w:style>
  <w:style w:type="paragraph" w:customStyle="1" w:styleId="BodyC">
    <w:name w:val="Body C"/>
    <w:rPr>
      <w:rFonts w:cs="Arial Unicode MS"/>
      <w:color w:val="000000"/>
      <w:u w:color="000000"/>
    </w:r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  <w:u w:color="000000"/>
    </w:rPr>
  </w:style>
  <w:style w:type="paragraph" w:styleId="Header">
    <w:name w:val="header"/>
    <w:basedOn w:val="Normal"/>
    <w:link w:val="HeaderChar"/>
    <w:uiPriority w:val="99"/>
    <w:unhideWhenUsed/>
    <w:rsid w:val="00A53E7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3E74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53E7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3E74"/>
    <w:rPr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9831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CnnlTTQ6NS/0PTwj/twvrIv0Lfw==">AMUW2mWnEbW8N3CKtrPIfh7lgrQIyKfOtEqyPMuQ7WUNQsyVBP12+TK1Ri6+RCohFjWrc9FbpBKSpNI3EsULRA4qxVnfceQIKKp25e1K1xmG6fQROjBABT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2</Pages>
  <Words>2768</Words>
  <Characters>15782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ase Pisone</cp:lastModifiedBy>
  <cp:revision>3</cp:revision>
  <dcterms:created xsi:type="dcterms:W3CDTF">2021-03-14T00:55:00Z</dcterms:created>
  <dcterms:modified xsi:type="dcterms:W3CDTF">2021-03-28T18:21:00Z</dcterms:modified>
</cp:coreProperties>
</file>